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DEC4EA" w14:textId="77777777" w:rsidR="002868E2" w:rsidRPr="003B5808" w:rsidRDefault="003B5808" w:rsidP="006C5E46">
      <w:pPr>
        <w:pStyle w:val="Title"/>
        <w:jc w:val="both"/>
      </w:pPr>
      <w:r w:rsidRPr="003B5808">
        <w:rPr>
          <w:color w:val="000000"/>
        </w:rPr>
        <w:t>The Perspective on Bio-Nano Interface Technology for Covid-19</w:t>
      </w:r>
    </w:p>
    <w:p w14:paraId="173104D0" w14:textId="565E7E9B" w:rsidR="00A7733D" w:rsidRDefault="00A7733D" w:rsidP="006C5E46">
      <w:pPr>
        <w:jc w:val="both"/>
        <w:rPr>
          <w:rFonts w:cs="Times New Roman"/>
          <w:szCs w:val="24"/>
        </w:rPr>
      </w:pPr>
      <w:r w:rsidRPr="00EF42E6">
        <w:rPr>
          <w:rFonts w:cs="Times New Roman"/>
          <w:color w:val="000000"/>
          <w:szCs w:val="24"/>
        </w:rPr>
        <w:t xml:space="preserve">Table </w:t>
      </w:r>
      <w:r w:rsidR="00527FE6">
        <w:rPr>
          <w:rFonts w:cs="Times New Roman"/>
          <w:color w:val="000000"/>
          <w:szCs w:val="24"/>
        </w:rPr>
        <w:t>S1</w:t>
      </w:r>
      <w:r>
        <w:rPr>
          <w:rFonts w:cs="Times New Roman"/>
          <w:color w:val="000000"/>
          <w:szCs w:val="24"/>
        </w:rPr>
        <w:t>. FDA-EUA authorized serology Test performance of different produ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992"/>
        <w:gridCol w:w="1418"/>
        <w:gridCol w:w="992"/>
        <w:gridCol w:w="709"/>
        <w:gridCol w:w="1087"/>
        <w:gridCol w:w="1229"/>
        <w:gridCol w:w="1130"/>
      </w:tblGrid>
      <w:tr w:rsidR="00A7733D" w:rsidRPr="00D311A1" w14:paraId="50EC98F8" w14:textId="77777777" w:rsidTr="003A305D">
        <w:tc>
          <w:tcPr>
            <w:tcW w:w="1271" w:type="dxa"/>
          </w:tcPr>
          <w:p w14:paraId="4E925E6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Developer</w:t>
            </w:r>
          </w:p>
        </w:tc>
        <w:tc>
          <w:tcPr>
            <w:tcW w:w="992" w:type="dxa"/>
          </w:tcPr>
          <w:p w14:paraId="603D64A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Test</w:t>
            </w:r>
          </w:p>
        </w:tc>
        <w:tc>
          <w:tcPr>
            <w:tcW w:w="1418" w:type="dxa"/>
          </w:tcPr>
          <w:p w14:paraId="2E4B011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Technology</w:t>
            </w:r>
          </w:p>
        </w:tc>
        <w:tc>
          <w:tcPr>
            <w:tcW w:w="992" w:type="dxa"/>
          </w:tcPr>
          <w:p w14:paraId="0E76499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Target</w:t>
            </w:r>
          </w:p>
        </w:tc>
        <w:tc>
          <w:tcPr>
            <w:tcW w:w="709" w:type="dxa"/>
          </w:tcPr>
          <w:p w14:paraId="6AF2FFF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Antibody</w:t>
            </w:r>
          </w:p>
        </w:tc>
        <w:tc>
          <w:tcPr>
            <w:tcW w:w="1087" w:type="dxa"/>
          </w:tcPr>
          <w:p w14:paraId="0751E70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Performance Measure</w:t>
            </w:r>
          </w:p>
        </w:tc>
        <w:tc>
          <w:tcPr>
            <w:tcW w:w="1229" w:type="dxa"/>
          </w:tcPr>
          <w:p w14:paraId="6C195BD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Estimate of Performance</w:t>
            </w:r>
          </w:p>
        </w:tc>
        <w:tc>
          <w:tcPr>
            <w:tcW w:w="1130" w:type="dxa"/>
          </w:tcPr>
          <w:p w14:paraId="23E57F4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95% Confidence</w:t>
            </w:r>
          </w:p>
          <w:p w14:paraId="3650B2E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Interval</w:t>
            </w:r>
          </w:p>
        </w:tc>
      </w:tr>
      <w:tr w:rsidR="00A7733D" w:rsidRPr="00D311A1" w14:paraId="3752A8A7" w14:textId="77777777" w:rsidTr="003A305D">
        <w:trPr>
          <w:trHeight w:val="346"/>
        </w:trPr>
        <w:tc>
          <w:tcPr>
            <w:tcW w:w="1271" w:type="dxa"/>
            <w:vMerge w:val="restart"/>
          </w:tcPr>
          <w:p w14:paraId="1FB5336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Abbott</w:t>
            </w:r>
          </w:p>
        </w:tc>
        <w:tc>
          <w:tcPr>
            <w:tcW w:w="992" w:type="dxa"/>
            <w:vMerge w:val="restart"/>
          </w:tcPr>
          <w:p w14:paraId="0581603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Alinityi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SARS-CoV-2 IgG</w:t>
            </w:r>
          </w:p>
        </w:tc>
        <w:tc>
          <w:tcPr>
            <w:tcW w:w="1418" w:type="dxa"/>
            <w:vMerge w:val="restart"/>
          </w:tcPr>
          <w:p w14:paraId="4F55E6F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CMIA</w:t>
            </w:r>
          </w:p>
        </w:tc>
        <w:tc>
          <w:tcPr>
            <w:tcW w:w="992" w:type="dxa"/>
            <w:vMerge w:val="restart"/>
          </w:tcPr>
          <w:p w14:paraId="2D8B682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Nucleocapsid</w:t>
            </w:r>
          </w:p>
        </w:tc>
        <w:tc>
          <w:tcPr>
            <w:tcW w:w="709" w:type="dxa"/>
          </w:tcPr>
          <w:p w14:paraId="58277DC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7E1029E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4D2580F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34/34)</w:t>
            </w:r>
          </w:p>
        </w:tc>
        <w:tc>
          <w:tcPr>
            <w:tcW w:w="1130" w:type="dxa"/>
          </w:tcPr>
          <w:p w14:paraId="32D1D7D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9.9%; 100%)</w:t>
            </w:r>
          </w:p>
        </w:tc>
      </w:tr>
      <w:tr w:rsidR="00A7733D" w:rsidRPr="00D311A1" w14:paraId="445BABBE" w14:textId="77777777" w:rsidTr="003A305D">
        <w:trPr>
          <w:trHeight w:val="356"/>
        </w:trPr>
        <w:tc>
          <w:tcPr>
            <w:tcW w:w="1271" w:type="dxa"/>
            <w:vMerge/>
          </w:tcPr>
          <w:p w14:paraId="791CDC1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3336A5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6846B1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10D547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76EC79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FEB4AE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10A4C34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0% (99/100)</w:t>
            </w:r>
          </w:p>
        </w:tc>
        <w:tc>
          <w:tcPr>
            <w:tcW w:w="1130" w:type="dxa"/>
          </w:tcPr>
          <w:p w14:paraId="1BE53CD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4.6%; 99.8%)</w:t>
            </w:r>
          </w:p>
        </w:tc>
      </w:tr>
      <w:tr w:rsidR="00A7733D" w:rsidRPr="00D311A1" w14:paraId="10ACA735" w14:textId="77777777" w:rsidTr="003A305D">
        <w:trPr>
          <w:trHeight w:val="207"/>
        </w:trPr>
        <w:tc>
          <w:tcPr>
            <w:tcW w:w="1271" w:type="dxa"/>
            <w:vMerge/>
          </w:tcPr>
          <w:p w14:paraId="0BD8753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A16572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619B97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3ED360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E3F0AB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038B6D6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16F07DD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84.0%</w:t>
            </w:r>
          </w:p>
        </w:tc>
        <w:tc>
          <w:tcPr>
            <w:tcW w:w="1130" w:type="dxa"/>
          </w:tcPr>
          <w:p w14:paraId="2318FCF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46.7%; 96.3%)</w:t>
            </w:r>
          </w:p>
        </w:tc>
      </w:tr>
      <w:tr w:rsidR="00A7733D" w:rsidRPr="00D311A1" w14:paraId="2911A7C0" w14:textId="77777777" w:rsidTr="003A305D">
        <w:trPr>
          <w:trHeight w:val="438"/>
        </w:trPr>
        <w:tc>
          <w:tcPr>
            <w:tcW w:w="1271" w:type="dxa"/>
            <w:vMerge/>
          </w:tcPr>
          <w:p w14:paraId="4A97672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D5E422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41BAD7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4DAF1B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E77F5D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3B1FE6D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51E7B1D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409ED9A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100%)</w:t>
            </w:r>
          </w:p>
        </w:tc>
      </w:tr>
      <w:tr w:rsidR="00A7733D" w:rsidRPr="00D311A1" w14:paraId="61F37227" w14:textId="77777777" w:rsidTr="003A305D">
        <w:trPr>
          <w:trHeight w:val="311"/>
        </w:trPr>
        <w:tc>
          <w:tcPr>
            <w:tcW w:w="1271" w:type="dxa"/>
            <w:vMerge w:val="restart"/>
          </w:tcPr>
          <w:p w14:paraId="255D4BC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333333"/>
                <w:sz w:val="20"/>
                <w:szCs w:val="20"/>
                <w:shd w:val="clear" w:color="auto" w:fill="FFFFFF"/>
              </w:rPr>
              <w:t>Abbott</w:t>
            </w:r>
          </w:p>
        </w:tc>
        <w:tc>
          <w:tcPr>
            <w:tcW w:w="992" w:type="dxa"/>
            <w:vMerge w:val="restart"/>
          </w:tcPr>
          <w:p w14:paraId="0731527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Architect SARS-CoV-2 IgG</w:t>
            </w:r>
          </w:p>
        </w:tc>
        <w:tc>
          <w:tcPr>
            <w:tcW w:w="1418" w:type="dxa"/>
            <w:vMerge w:val="restart"/>
          </w:tcPr>
          <w:p w14:paraId="0A3536B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CMIA</w:t>
            </w:r>
          </w:p>
        </w:tc>
        <w:tc>
          <w:tcPr>
            <w:tcW w:w="992" w:type="dxa"/>
            <w:vMerge w:val="restart"/>
          </w:tcPr>
          <w:p w14:paraId="367FABC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Nucleocapsid</w:t>
            </w:r>
          </w:p>
        </w:tc>
        <w:tc>
          <w:tcPr>
            <w:tcW w:w="709" w:type="dxa"/>
          </w:tcPr>
          <w:p w14:paraId="5AEE6AE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0787154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6449037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88/88)</w:t>
            </w:r>
          </w:p>
        </w:tc>
        <w:tc>
          <w:tcPr>
            <w:tcW w:w="1130" w:type="dxa"/>
          </w:tcPr>
          <w:p w14:paraId="6016B39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8%; 100%)</w:t>
            </w:r>
          </w:p>
        </w:tc>
      </w:tr>
      <w:tr w:rsidR="00A7733D" w:rsidRPr="00D311A1" w14:paraId="0A22BDB5" w14:textId="77777777" w:rsidTr="003A305D">
        <w:trPr>
          <w:trHeight w:val="368"/>
        </w:trPr>
        <w:tc>
          <w:tcPr>
            <w:tcW w:w="1271" w:type="dxa"/>
            <w:vMerge/>
          </w:tcPr>
          <w:p w14:paraId="536F300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333333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vMerge/>
          </w:tcPr>
          <w:p w14:paraId="6B91C7D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52AD754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377FDC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D4F99D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1CE22E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1C1CCDA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6% (1066/1070)</w:t>
            </w:r>
          </w:p>
        </w:tc>
        <w:tc>
          <w:tcPr>
            <w:tcW w:w="1130" w:type="dxa"/>
          </w:tcPr>
          <w:p w14:paraId="180B720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0%; 99.9%)</w:t>
            </w:r>
          </w:p>
        </w:tc>
      </w:tr>
      <w:tr w:rsidR="00A7733D" w:rsidRPr="00D311A1" w14:paraId="3D05386D" w14:textId="77777777" w:rsidTr="003A305D">
        <w:trPr>
          <w:trHeight w:val="299"/>
        </w:trPr>
        <w:tc>
          <w:tcPr>
            <w:tcW w:w="1271" w:type="dxa"/>
            <w:vMerge/>
          </w:tcPr>
          <w:p w14:paraId="71D4749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333333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vMerge/>
          </w:tcPr>
          <w:p w14:paraId="7E89824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C58755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89ACC2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596882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AF2ECE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6478445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2.9%</w:t>
            </w:r>
          </w:p>
        </w:tc>
        <w:tc>
          <w:tcPr>
            <w:tcW w:w="1130" w:type="dxa"/>
          </w:tcPr>
          <w:p w14:paraId="74E2D4A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3.4%; 98.1%)</w:t>
            </w:r>
          </w:p>
        </w:tc>
      </w:tr>
      <w:tr w:rsidR="00A7733D" w:rsidRPr="00D311A1" w14:paraId="038CE29E" w14:textId="77777777" w:rsidTr="003A305D">
        <w:trPr>
          <w:trHeight w:val="369"/>
        </w:trPr>
        <w:tc>
          <w:tcPr>
            <w:tcW w:w="1271" w:type="dxa"/>
            <w:vMerge/>
          </w:tcPr>
          <w:p w14:paraId="0C52902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333333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vMerge/>
          </w:tcPr>
          <w:p w14:paraId="5670165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5168F2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D7DB84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B1487F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2DAFE8E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508733F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6DE19E9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8%; 100%)</w:t>
            </w:r>
          </w:p>
        </w:tc>
      </w:tr>
      <w:tr w:rsidR="00A7733D" w:rsidRPr="00D311A1" w14:paraId="7DC78BAD" w14:textId="77777777" w:rsidTr="003A305D">
        <w:trPr>
          <w:trHeight w:val="241"/>
        </w:trPr>
        <w:tc>
          <w:tcPr>
            <w:tcW w:w="1271" w:type="dxa"/>
            <w:vMerge w:val="restart"/>
          </w:tcPr>
          <w:p w14:paraId="4EDE74E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Autobio</w:t>
            </w:r>
            <w:proofErr w:type="spellEnd"/>
          </w:p>
        </w:tc>
        <w:tc>
          <w:tcPr>
            <w:tcW w:w="992" w:type="dxa"/>
            <w:vMerge w:val="restart"/>
          </w:tcPr>
          <w:p w14:paraId="4736BF6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Anti-SARS-CoV-2 Rapid Test</w:t>
            </w:r>
          </w:p>
        </w:tc>
        <w:tc>
          <w:tcPr>
            <w:tcW w:w="1418" w:type="dxa"/>
            <w:vMerge w:val="restart"/>
          </w:tcPr>
          <w:p w14:paraId="1A594F8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Lateral Flow</w:t>
            </w:r>
          </w:p>
        </w:tc>
        <w:tc>
          <w:tcPr>
            <w:tcW w:w="992" w:type="dxa"/>
            <w:vMerge w:val="restart"/>
          </w:tcPr>
          <w:p w14:paraId="6F4B91C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4123720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07DB4DF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0349DBA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5.7% (289/302)</w:t>
            </w:r>
          </w:p>
        </w:tc>
        <w:tc>
          <w:tcPr>
            <w:tcW w:w="1130" w:type="dxa"/>
          </w:tcPr>
          <w:p w14:paraId="437BC1D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2.8%; 97.5%)</w:t>
            </w:r>
          </w:p>
        </w:tc>
      </w:tr>
      <w:tr w:rsidR="00A7733D" w:rsidRPr="00D311A1" w14:paraId="21612F02" w14:textId="77777777" w:rsidTr="003A305D">
        <w:trPr>
          <w:trHeight w:val="300"/>
        </w:trPr>
        <w:tc>
          <w:tcPr>
            <w:tcW w:w="1271" w:type="dxa"/>
            <w:vMerge/>
          </w:tcPr>
          <w:p w14:paraId="6B465C6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5533B9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52148B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8F0B92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5FAF67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17CEE88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77BBA26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7% (311/312)</w:t>
            </w:r>
          </w:p>
        </w:tc>
        <w:tc>
          <w:tcPr>
            <w:tcW w:w="1130" w:type="dxa"/>
          </w:tcPr>
          <w:p w14:paraId="7452A3C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8.2%; 99.9%)</w:t>
            </w:r>
          </w:p>
        </w:tc>
      </w:tr>
      <w:tr w:rsidR="00A7733D" w:rsidRPr="00D311A1" w14:paraId="240D2B31" w14:textId="77777777" w:rsidTr="003A305D">
        <w:trPr>
          <w:trHeight w:val="218"/>
        </w:trPr>
        <w:tc>
          <w:tcPr>
            <w:tcW w:w="1271" w:type="dxa"/>
            <w:vMerge/>
          </w:tcPr>
          <w:p w14:paraId="2855180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3867B4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9347DB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DC7489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138BFC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0921A62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6AF0323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0% (299/302)</w:t>
            </w:r>
          </w:p>
        </w:tc>
        <w:tc>
          <w:tcPr>
            <w:tcW w:w="1130" w:type="dxa"/>
          </w:tcPr>
          <w:p w14:paraId="1BC307C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7.1%; 99.7%)</w:t>
            </w:r>
          </w:p>
        </w:tc>
      </w:tr>
      <w:tr w:rsidR="00A7733D" w:rsidRPr="00D311A1" w14:paraId="0BB7961B" w14:textId="77777777" w:rsidTr="003A305D">
        <w:trPr>
          <w:trHeight w:val="323"/>
        </w:trPr>
        <w:tc>
          <w:tcPr>
            <w:tcW w:w="1271" w:type="dxa"/>
            <w:vMerge/>
          </w:tcPr>
          <w:p w14:paraId="283EB37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878C79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C8C8A2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69D8FE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5A75E0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30CFE23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3226AC4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4% (310/312)</w:t>
            </w:r>
          </w:p>
        </w:tc>
        <w:tc>
          <w:tcPr>
            <w:tcW w:w="1130" w:type="dxa"/>
          </w:tcPr>
          <w:p w14:paraId="10AB03A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7.7%; 99.8%)</w:t>
            </w:r>
          </w:p>
        </w:tc>
      </w:tr>
      <w:tr w:rsidR="00A7733D" w:rsidRPr="00D311A1" w14:paraId="46716557" w14:textId="77777777" w:rsidTr="003A305D">
        <w:trPr>
          <w:trHeight w:val="322"/>
        </w:trPr>
        <w:tc>
          <w:tcPr>
            <w:tcW w:w="1271" w:type="dxa"/>
            <w:vMerge/>
          </w:tcPr>
          <w:p w14:paraId="1D06300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16D221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2C1598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E95022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57FCDF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730E0B4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7CD438C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0% (299/302)</w:t>
            </w:r>
          </w:p>
        </w:tc>
        <w:tc>
          <w:tcPr>
            <w:tcW w:w="1130" w:type="dxa"/>
          </w:tcPr>
          <w:p w14:paraId="7492FFE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7.1%; 99.7%)</w:t>
            </w:r>
          </w:p>
        </w:tc>
      </w:tr>
      <w:tr w:rsidR="00A7733D" w:rsidRPr="00D311A1" w14:paraId="25097CB7" w14:textId="77777777" w:rsidTr="003A305D">
        <w:trPr>
          <w:trHeight w:val="206"/>
        </w:trPr>
        <w:tc>
          <w:tcPr>
            <w:tcW w:w="1271" w:type="dxa"/>
            <w:vMerge/>
          </w:tcPr>
          <w:p w14:paraId="07499BA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DE49EA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6A7F9E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52A454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1B1213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2353319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49A1363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% (309/312)</w:t>
            </w:r>
          </w:p>
        </w:tc>
        <w:tc>
          <w:tcPr>
            <w:tcW w:w="1130" w:type="dxa"/>
          </w:tcPr>
          <w:p w14:paraId="48A9616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7.2%; 99.7%)</w:t>
            </w:r>
          </w:p>
        </w:tc>
      </w:tr>
      <w:tr w:rsidR="00A7733D" w:rsidRPr="00D311A1" w14:paraId="3FD96E68" w14:textId="77777777" w:rsidTr="003A305D">
        <w:trPr>
          <w:trHeight w:val="334"/>
        </w:trPr>
        <w:tc>
          <w:tcPr>
            <w:tcW w:w="1271" w:type="dxa"/>
            <w:vMerge/>
          </w:tcPr>
          <w:p w14:paraId="78022DF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6AAC43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0351C5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08DD4B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C26E59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4B41F19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3BDD5E9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84.4%</w:t>
            </w:r>
          </w:p>
        </w:tc>
        <w:tc>
          <w:tcPr>
            <w:tcW w:w="1130" w:type="dxa"/>
          </w:tcPr>
          <w:p w14:paraId="36824D3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64.6%; 94.6%)</w:t>
            </w:r>
          </w:p>
        </w:tc>
      </w:tr>
      <w:tr w:rsidR="00A7733D" w:rsidRPr="00D311A1" w14:paraId="48FED901" w14:textId="77777777" w:rsidTr="003A305D">
        <w:trPr>
          <w:trHeight w:val="495"/>
        </w:trPr>
        <w:tc>
          <w:tcPr>
            <w:tcW w:w="1271" w:type="dxa"/>
            <w:vMerge/>
          </w:tcPr>
          <w:p w14:paraId="136D587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4E66D3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6F7ECF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04A4C0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D532D9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5B07CDA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556A099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9%</w:t>
            </w:r>
          </w:p>
        </w:tc>
        <w:tc>
          <w:tcPr>
            <w:tcW w:w="1130" w:type="dxa"/>
          </w:tcPr>
          <w:p w14:paraId="5FFEB1F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8%; 100%)</w:t>
            </w:r>
          </w:p>
        </w:tc>
      </w:tr>
      <w:tr w:rsidR="00A7733D" w:rsidRPr="00D311A1" w14:paraId="112600E1" w14:textId="77777777" w:rsidTr="003A305D">
        <w:trPr>
          <w:trHeight w:val="403"/>
        </w:trPr>
        <w:tc>
          <w:tcPr>
            <w:tcW w:w="1271" w:type="dxa"/>
            <w:vMerge w:val="restart"/>
          </w:tcPr>
          <w:p w14:paraId="73D7C7A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Babson Diagnostics, Inc</w:t>
            </w:r>
          </w:p>
        </w:tc>
        <w:tc>
          <w:tcPr>
            <w:tcW w:w="992" w:type="dxa"/>
            <w:vMerge w:val="restart"/>
          </w:tcPr>
          <w:p w14:paraId="3812B4F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Babson Diagnost</w:t>
            </w: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ics aC19G1</w:t>
            </w:r>
          </w:p>
        </w:tc>
        <w:tc>
          <w:tcPr>
            <w:tcW w:w="1418" w:type="dxa"/>
            <w:vMerge w:val="restart"/>
          </w:tcPr>
          <w:p w14:paraId="40B5789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High Throughput CLIA</w:t>
            </w:r>
          </w:p>
        </w:tc>
        <w:tc>
          <w:tcPr>
            <w:tcW w:w="992" w:type="dxa"/>
            <w:vMerge w:val="restart"/>
          </w:tcPr>
          <w:p w14:paraId="0CDF30C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695F6E4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0D15884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0E1A15B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29/29)</w:t>
            </w:r>
          </w:p>
        </w:tc>
        <w:tc>
          <w:tcPr>
            <w:tcW w:w="1130" w:type="dxa"/>
          </w:tcPr>
          <w:p w14:paraId="19C0B68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3%; 100%)</w:t>
            </w:r>
          </w:p>
        </w:tc>
      </w:tr>
      <w:tr w:rsidR="00A7733D" w:rsidRPr="00D311A1" w14:paraId="48D5EB63" w14:textId="77777777" w:rsidTr="003A305D">
        <w:trPr>
          <w:trHeight w:val="345"/>
        </w:trPr>
        <w:tc>
          <w:tcPr>
            <w:tcW w:w="1271" w:type="dxa"/>
            <w:vMerge/>
          </w:tcPr>
          <w:p w14:paraId="79FC69F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37910D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6884DF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624D81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E83143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35AB79B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0E69458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100/100)</w:t>
            </w:r>
          </w:p>
        </w:tc>
        <w:tc>
          <w:tcPr>
            <w:tcW w:w="1130" w:type="dxa"/>
          </w:tcPr>
          <w:p w14:paraId="779C78D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6.3%; 100%)</w:t>
            </w:r>
          </w:p>
        </w:tc>
      </w:tr>
      <w:tr w:rsidR="00A7733D" w:rsidRPr="00D311A1" w14:paraId="29787526" w14:textId="77777777" w:rsidTr="003A305D">
        <w:trPr>
          <w:trHeight w:val="276"/>
        </w:trPr>
        <w:tc>
          <w:tcPr>
            <w:tcW w:w="1271" w:type="dxa"/>
            <w:vMerge/>
          </w:tcPr>
          <w:p w14:paraId="51B40FD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3D104B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04AE0D1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438D87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3D50E0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0F889A6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06985C8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1E226B3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55.7%; 100%)</w:t>
            </w:r>
          </w:p>
        </w:tc>
      </w:tr>
      <w:tr w:rsidR="00A7733D" w:rsidRPr="00D311A1" w14:paraId="5D25B891" w14:textId="77777777" w:rsidTr="003A305D">
        <w:trPr>
          <w:trHeight w:val="1204"/>
        </w:trPr>
        <w:tc>
          <w:tcPr>
            <w:tcW w:w="1271" w:type="dxa"/>
            <w:vMerge/>
          </w:tcPr>
          <w:p w14:paraId="0D330DE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AA9C56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5E07539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A1DB66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0EC116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3B651AF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30C7B76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78D34C5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100%)</w:t>
            </w:r>
          </w:p>
        </w:tc>
      </w:tr>
      <w:tr w:rsidR="00A7733D" w:rsidRPr="00D311A1" w14:paraId="571341E1" w14:textId="77777777" w:rsidTr="003A305D">
        <w:trPr>
          <w:trHeight w:val="380"/>
        </w:trPr>
        <w:tc>
          <w:tcPr>
            <w:tcW w:w="1271" w:type="dxa"/>
            <w:vMerge w:val="restart"/>
          </w:tcPr>
          <w:p w14:paraId="0B268DC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Bio-Rad Laboratories, Inc</w:t>
            </w:r>
          </w:p>
        </w:tc>
        <w:tc>
          <w:tcPr>
            <w:tcW w:w="992" w:type="dxa"/>
            <w:vMerge w:val="restart"/>
          </w:tcPr>
          <w:p w14:paraId="611A1C3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Platelia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SARS-CoV-2 Total Ab</w:t>
            </w:r>
          </w:p>
        </w:tc>
        <w:tc>
          <w:tcPr>
            <w:tcW w:w="1418" w:type="dxa"/>
            <w:vMerge w:val="restart"/>
          </w:tcPr>
          <w:p w14:paraId="41B8DBF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ELISA</w:t>
            </w:r>
          </w:p>
        </w:tc>
        <w:tc>
          <w:tcPr>
            <w:tcW w:w="992" w:type="dxa"/>
            <w:vMerge w:val="restart"/>
          </w:tcPr>
          <w:p w14:paraId="6BDB943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Nucleocapsid</w:t>
            </w:r>
          </w:p>
        </w:tc>
        <w:tc>
          <w:tcPr>
            <w:tcW w:w="709" w:type="dxa"/>
          </w:tcPr>
          <w:p w14:paraId="61D18A4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3EB365B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0353059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2.2% (47/51)</w:t>
            </w:r>
          </w:p>
        </w:tc>
        <w:tc>
          <w:tcPr>
            <w:tcW w:w="1130" w:type="dxa"/>
          </w:tcPr>
          <w:p w14:paraId="230A23F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1.5%; 96.9%)</w:t>
            </w:r>
          </w:p>
        </w:tc>
      </w:tr>
      <w:tr w:rsidR="00A7733D" w:rsidRPr="00D311A1" w14:paraId="407F9B86" w14:textId="77777777" w:rsidTr="003A305D">
        <w:trPr>
          <w:trHeight w:val="357"/>
        </w:trPr>
        <w:tc>
          <w:tcPr>
            <w:tcW w:w="1271" w:type="dxa"/>
            <w:vMerge/>
          </w:tcPr>
          <w:p w14:paraId="18D3429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BAE32E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4E3D3E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3446AA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2BB810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2E528C0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2FD33DF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6% (684/687)</w:t>
            </w:r>
          </w:p>
        </w:tc>
        <w:tc>
          <w:tcPr>
            <w:tcW w:w="1130" w:type="dxa"/>
          </w:tcPr>
          <w:p w14:paraId="55FC060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8.7%; 99.9%)</w:t>
            </w:r>
          </w:p>
        </w:tc>
      </w:tr>
      <w:tr w:rsidR="00A7733D" w:rsidRPr="00D311A1" w14:paraId="47DD6DE5" w14:textId="77777777" w:rsidTr="003A305D">
        <w:trPr>
          <w:trHeight w:val="276"/>
        </w:trPr>
        <w:tc>
          <w:tcPr>
            <w:tcW w:w="1271" w:type="dxa"/>
            <w:vMerge/>
          </w:tcPr>
          <w:p w14:paraId="7A7E35D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6E5B62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58ADA7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AEB628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32F3BA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360FECC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1BFA6A5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1.7%</w:t>
            </w:r>
          </w:p>
        </w:tc>
        <w:tc>
          <w:tcPr>
            <w:tcW w:w="1130" w:type="dxa"/>
          </w:tcPr>
          <w:p w14:paraId="70CEC80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76.7%; 98.1%)</w:t>
            </w:r>
          </w:p>
        </w:tc>
      </w:tr>
      <w:tr w:rsidR="00A7733D" w:rsidRPr="00D311A1" w14:paraId="7D41C479" w14:textId="77777777" w:rsidTr="003A305D">
        <w:trPr>
          <w:trHeight w:val="334"/>
        </w:trPr>
        <w:tc>
          <w:tcPr>
            <w:tcW w:w="1271" w:type="dxa"/>
            <w:vMerge/>
          </w:tcPr>
          <w:p w14:paraId="14CDB5A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2BE516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A45F42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8B428D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28F0A6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348E227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4BCC6F3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6%</w:t>
            </w:r>
          </w:p>
        </w:tc>
        <w:tc>
          <w:tcPr>
            <w:tcW w:w="1130" w:type="dxa"/>
          </w:tcPr>
          <w:p w14:paraId="7CD472B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0%; 99.8%)</w:t>
            </w:r>
          </w:p>
        </w:tc>
      </w:tr>
      <w:tr w:rsidR="00A7733D" w:rsidRPr="00D311A1" w14:paraId="63EDA586" w14:textId="77777777" w:rsidTr="003A305D">
        <w:trPr>
          <w:trHeight w:val="345"/>
        </w:trPr>
        <w:tc>
          <w:tcPr>
            <w:tcW w:w="1271" w:type="dxa"/>
            <w:vMerge w:val="restart"/>
          </w:tcPr>
          <w:p w14:paraId="5F1B48A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Biohit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Healthcare (Hefei)</w:t>
            </w:r>
          </w:p>
        </w:tc>
        <w:tc>
          <w:tcPr>
            <w:tcW w:w="992" w:type="dxa"/>
            <w:vMerge w:val="restart"/>
          </w:tcPr>
          <w:p w14:paraId="34BFCBE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Biohit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SARS-CoV-2 IgM/IgG Antibody Test Kit</w:t>
            </w:r>
          </w:p>
        </w:tc>
        <w:tc>
          <w:tcPr>
            <w:tcW w:w="1418" w:type="dxa"/>
            <w:vMerge w:val="restart"/>
          </w:tcPr>
          <w:p w14:paraId="3CFEE39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Lateral Flow</w:t>
            </w:r>
          </w:p>
        </w:tc>
        <w:tc>
          <w:tcPr>
            <w:tcW w:w="992" w:type="dxa"/>
            <w:vMerge w:val="restart"/>
          </w:tcPr>
          <w:p w14:paraId="196EF7C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Nucleocapsid</w:t>
            </w:r>
          </w:p>
        </w:tc>
        <w:tc>
          <w:tcPr>
            <w:tcW w:w="709" w:type="dxa"/>
          </w:tcPr>
          <w:p w14:paraId="512506F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1488A12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589BE95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7% (29/30)</w:t>
            </w:r>
          </w:p>
        </w:tc>
        <w:tc>
          <w:tcPr>
            <w:tcW w:w="1130" w:type="dxa"/>
          </w:tcPr>
          <w:p w14:paraId="70540FC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3.3%; 99.4%)</w:t>
            </w:r>
          </w:p>
        </w:tc>
      </w:tr>
      <w:tr w:rsidR="00A7733D" w:rsidRPr="00D311A1" w14:paraId="475860B0" w14:textId="77777777" w:rsidTr="003A305D">
        <w:trPr>
          <w:trHeight w:val="334"/>
        </w:trPr>
        <w:tc>
          <w:tcPr>
            <w:tcW w:w="1271" w:type="dxa"/>
            <w:vMerge/>
          </w:tcPr>
          <w:p w14:paraId="2EF3DEE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CBBC40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A5BEE2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3CCFF9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A75925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5B7B77E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2AB2EB0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5.0% (76/80)</w:t>
            </w:r>
          </w:p>
        </w:tc>
        <w:tc>
          <w:tcPr>
            <w:tcW w:w="1130" w:type="dxa"/>
          </w:tcPr>
          <w:p w14:paraId="2CEE26E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7.8%; 98.0%)</w:t>
            </w:r>
          </w:p>
        </w:tc>
      </w:tr>
      <w:tr w:rsidR="00A7733D" w:rsidRPr="00D311A1" w14:paraId="4204978D" w14:textId="77777777" w:rsidTr="003A305D">
        <w:trPr>
          <w:trHeight w:val="345"/>
        </w:trPr>
        <w:tc>
          <w:tcPr>
            <w:tcW w:w="1271" w:type="dxa"/>
            <w:vMerge/>
          </w:tcPr>
          <w:p w14:paraId="24820CD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C326F5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5E6260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94E016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098E05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53E2BF6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3CD661F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7% (29/30)</w:t>
            </w:r>
          </w:p>
        </w:tc>
        <w:tc>
          <w:tcPr>
            <w:tcW w:w="1130" w:type="dxa"/>
          </w:tcPr>
          <w:p w14:paraId="0778D80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3.3%; 99.4%)</w:t>
            </w:r>
          </w:p>
        </w:tc>
      </w:tr>
      <w:tr w:rsidR="00A7733D" w:rsidRPr="00D311A1" w14:paraId="0F8D8191" w14:textId="77777777" w:rsidTr="003A305D">
        <w:trPr>
          <w:trHeight w:val="414"/>
        </w:trPr>
        <w:tc>
          <w:tcPr>
            <w:tcW w:w="1271" w:type="dxa"/>
            <w:vMerge/>
          </w:tcPr>
          <w:p w14:paraId="4536E49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5EC9C6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138AE3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680B14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21CB75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22B295A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38248DC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5.0% (76/80)</w:t>
            </w:r>
          </w:p>
        </w:tc>
        <w:tc>
          <w:tcPr>
            <w:tcW w:w="1130" w:type="dxa"/>
          </w:tcPr>
          <w:p w14:paraId="6D5FCEC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7.8%; 98.0%)</w:t>
            </w:r>
          </w:p>
        </w:tc>
      </w:tr>
      <w:tr w:rsidR="00A7733D" w:rsidRPr="00D311A1" w14:paraId="708376CC" w14:textId="77777777" w:rsidTr="003A305D">
        <w:trPr>
          <w:trHeight w:val="345"/>
        </w:trPr>
        <w:tc>
          <w:tcPr>
            <w:tcW w:w="1271" w:type="dxa"/>
            <w:vMerge/>
          </w:tcPr>
          <w:p w14:paraId="42B04B2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03FE8D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ED4597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37A2B5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0DE68E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0F6C134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402C7A1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7% (29/30)</w:t>
            </w:r>
          </w:p>
        </w:tc>
        <w:tc>
          <w:tcPr>
            <w:tcW w:w="1130" w:type="dxa"/>
          </w:tcPr>
          <w:p w14:paraId="0553878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3.3%; 99.4%)</w:t>
            </w:r>
          </w:p>
        </w:tc>
      </w:tr>
      <w:tr w:rsidR="00A7733D" w:rsidRPr="00D311A1" w14:paraId="2073B782" w14:textId="77777777" w:rsidTr="003A305D">
        <w:trPr>
          <w:trHeight w:val="369"/>
        </w:trPr>
        <w:tc>
          <w:tcPr>
            <w:tcW w:w="1271" w:type="dxa"/>
            <w:vMerge/>
          </w:tcPr>
          <w:p w14:paraId="7E715CC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E0040A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ABC960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FD4DBE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404A6F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2187776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64FD74E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5.0% (76/80)</w:t>
            </w:r>
          </w:p>
        </w:tc>
        <w:tc>
          <w:tcPr>
            <w:tcW w:w="1130" w:type="dxa"/>
          </w:tcPr>
          <w:p w14:paraId="6A7B8A4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7.8%; 98.0%)</w:t>
            </w:r>
          </w:p>
        </w:tc>
      </w:tr>
      <w:tr w:rsidR="00A7733D" w:rsidRPr="00D311A1" w14:paraId="7B65FDF4" w14:textId="77777777" w:rsidTr="003A305D">
        <w:trPr>
          <w:trHeight w:val="391"/>
        </w:trPr>
        <w:tc>
          <w:tcPr>
            <w:tcW w:w="1271" w:type="dxa"/>
            <w:vMerge/>
          </w:tcPr>
          <w:p w14:paraId="1253AC2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F010BC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562E559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A9682C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B2509D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26F6E08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68119FE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50.4%</w:t>
            </w:r>
          </w:p>
        </w:tc>
        <w:tc>
          <w:tcPr>
            <w:tcW w:w="1130" w:type="dxa"/>
          </w:tcPr>
          <w:p w14:paraId="0730EFA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26.5%; 72.7%)</w:t>
            </w:r>
          </w:p>
        </w:tc>
      </w:tr>
      <w:tr w:rsidR="00A7733D" w:rsidRPr="00D311A1" w14:paraId="19A28429" w14:textId="77777777" w:rsidTr="003A305D">
        <w:trPr>
          <w:trHeight w:val="426"/>
        </w:trPr>
        <w:tc>
          <w:tcPr>
            <w:tcW w:w="1271" w:type="dxa"/>
            <w:vMerge/>
          </w:tcPr>
          <w:p w14:paraId="12CC6D4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7883AF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504A11B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49624A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F08AA4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1A78511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14CA974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8%</w:t>
            </w:r>
          </w:p>
        </w:tc>
        <w:tc>
          <w:tcPr>
            <w:tcW w:w="1130" w:type="dxa"/>
          </w:tcPr>
          <w:p w14:paraId="3B1B193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0%; 100%)</w:t>
            </w:r>
          </w:p>
        </w:tc>
      </w:tr>
      <w:tr w:rsidR="00A7733D" w:rsidRPr="00D311A1" w14:paraId="143EF512" w14:textId="77777777" w:rsidTr="003A305D">
        <w:trPr>
          <w:trHeight w:val="311"/>
        </w:trPr>
        <w:tc>
          <w:tcPr>
            <w:tcW w:w="1271" w:type="dxa"/>
            <w:vMerge w:val="restart"/>
          </w:tcPr>
          <w:p w14:paraId="0AB4C91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Cellex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>, Inc.</w:t>
            </w:r>
          </w:p>
        </w:tc>
        <w:tc>
          <w:tcPr>
            <w:tcW w:w="992" w:type="dxa"/>
            <w:vMerge w:val="restart"/>
          </w:tcPr>
          <w:p w14:paraId="5492AFD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qSARS-CoV-2 IgG/IgM Rapid Test</w:t>
            </w:r>
          </w:p>
        </w:tc>
        <w:tc>
          <w:tcPr>
            <w:tcW w:w="1418" w:type="dxa"/>
            <w:vMerge w:val="restart"/>
          </w:tcPr>
          <w:p w14:paraId="1A71F34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Lateral Flow</w:t>
            </w:r>
          </w:p>
        </w:tc>
        <w:tc>
          <w:tcPr>
            <w:tcW w:w="992" w:type="dxa"/>
            <w:vMerge w:val="restart"/>
          </w:tcPr>
          <w:p w14:paraId="208EA88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 and Nucleocapsid</w:t>
            </w:r>
          </w:p>
        </w:tc>
        <w:tc>
          <w:tcPr>
            <w:tcW w:w="709" w:type="dxa"/>
          </w:tcPr>
          <w:p w14:paraId="1BE45D0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22D16D1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575226B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3.8% (120/128)</w:t>
            </w:r>
          </w:p>
        </w:tc>
        <w:tc>
          <w:tcPr>
            <w:tcW w:w="1130" w:type="dxa"/>
          </w:tcPr>
          <w:p w14:paraId="05A4899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2%; 96.8%)</w:t>
            </w:r>
          </w:p>
        </w:tc>
      </w:tr>
      <w:tr w:rsidR="00A7733D" w:rsidRPr="00D311A1" w14:paraId="3FD09515" w14:textId="77777777" w:rsidTr="003A305D">
        <w:trPr>
          <w:trHeight w:val="334"/>
        </w:trPr>
        <w:tc>
          <w:tcPr>
            <w:tcW w:w="1271" w:type="dxa"/>
            <w:vMerge/>
          </w:tcPr>
          <w:p w14:paraId="4E4C622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35DFE8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7FA802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012017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DD055F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1C7F46C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59CB8D9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0% (240/250)</w:t>
            </w:r>
          </w:p>
        </w:tc>
        <w:tc>
          <w:tcPr>
            <w:tcW w:w="1130" w:type="dxa"/>
          </w:tcPr>
          <w:p w14:paraId="7103F4B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2.8%; 97.8%)</w:t>
            </w:r>
          </w:p>
        </w:tc>
      </w:tr>
      <w:tr w:rsidR="00A7733D" w:rsidRPr="00D311A1" w14:paraId="453D89C5" w14:textId="77777777" w:rsidTr="003A305D">
        <w:trPr>
          <w:trHeight w:val="322"/>
        </w:trPr>
        <w:tc>
          <w:tcPr>
            <w:tcW w:w="1271" w:type="dxa"/>
            <w:vMerge/>
          </w:tcPr>
          <w:p w14:paraId="3FF416E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21E7DD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6CDB11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C0F83F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A47696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30A4B01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3903A03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55.2%</w:t>
            </w:r>
          </w:p>
        </w:tc>
        <w:tc>
          <w:tcPr>
            <w:tcW w:w="1130" w:type="dxa"/>
          </w:tcPr>
          <w:p w14:paraId="5B25691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39.2%; 69.8%)</w:t>
            </w:r>
          </w:p>
        </w:tc>
      </w:tr>
      <w:tr w:rsidR="00A7733D" w:rsidRPr="00D311A1" w14:paraId="3CDEAFEA" w14:textId="77777777" w:rsidTr="003A305D">
        <w:trPr>
          <w:trHeight w:val="668"/>
        </w:trPr>
        <w:tc>
          <w:tcPr>
            <w:tcW w:w="1271" w:type="dxa"/>
            <w:vMerge/>
          </w:tcPr>
          <w:p w14:paraId="64DB326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82A034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0ECC441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D5CC78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B60319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345BE8C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44FE735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7%</w:t>
            </w:r>
          </w:p>
        </w:tc>
        <w:tc>
          <w:tcPr>
            <w:tcW w:w="1130" w:type="dxa"/>
          </w:tcPr>
          <w:p w14:paraId="709C726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3%; 99.8%)</w:t>
            </w:r>
          </w:p>
        </w:tc>
      </w:tr>
      <w:tr w:rsidR="00A7733D" w:rsidRPr="00D311A1" w14:paraId="4BAD24A8" w14:textId="77777777" w:rsidTr="003A305D">
        <w:trPr>
          <w:trHeight w:val="311"/>
        </w:trPr>
        <w:tc>
          <w:tcPr>
            <w:tcW w:w="1271" w:type="dxa"/>
            <w:vMerge w:val="restart"/>
          </w:tcPr>
          <w:p w14:paraId="460F88A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DiaSorin</w:t>
            </w:r>
            <w:proofErr w:type="spellEnd"/>
          </w:p>
        </w:tc>
        <w:tc>
          <w:tcPr>
            <w:tcW w:w="992" w:type="dxa"/>
            <w:vMerge w:val="restart"/>
          </w:tcPr>
          <w:p w14:paraId="5CF9ACE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LIAISON SARS-CoV-2 </w:t>
            </w: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S1/S2 IgG</w:t>
            </w:r>
          </w:p>
        </w:tc>
        <w:tc>
          <w:tcPr>
            <w:tcW w:w="1418" w:type="dxa"/>
            <w:vMerge w:val="restart"/>
          </w:tcPr>
          <w:p w14:paraId="716A218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High Throughput CMIA</w:t>
            </w:r>
          </w:p>
        </w:tc>
        <w:tc>
          <w:tcPr>
            <w:tcW w:w="992" w:type="dxa"/>
            <w:vMerge w:val="restart"/>
          </w:tcPr>
          <w:p w14:paraId="0F94560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48B580F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7622756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22FFB8A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7.6% (40/41)</w:t>
            </w:r>
          </w:p>
        </w:tc>
        <w:tc>
          <w:tcPr>
            <w:tcW w:w="1130" w:type="dxa"/>
          </w:tcPr>
          <w:p w14:paraId="475CBC3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7.4%; 99.6%)</w:t>
            </w:r>
          </w:p>
        </w:tc>
      </w:tr>
      <w:tr w:rsidR="00A7733D" w:rsidRPr="00D311A1" w14:paraId="6D14BDB8" w14:textId="77777777" w:rsidTr="003A305D">
        <w:trPr>
          <w:trHeight w:val="334"/>
        </w:trPr>
        <w:tc>
          <w:tcPr>
            <w:tcW w:w="1271" w:type="dxa"/>
            <w:vMerge/>
          </w:tcPr>
          <w:p w14:paraId="4C640DF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57944E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085623C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BA7171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42D444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57A1A59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6F5B9D5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3% (1082/1090)</w:t>
            </w:r>
          </w:p>
        </w:tc>
        <w:tc>
          <w:tcPr>
            <w:tcW w:w="1130" w:type="dxa"/>
          </w:tcPr>
          <w:p w14:paraId="28AF6DD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8.6%; 99.6%)</w:t>
            </w:r>
          </w:p>
        </w:tc>
      </w:tr>
      <w:tr w:rsidR="00A7733D" w:rsidRPr="00D311A1" w14:paraId="5E32D9FB" w14:textId="77777777" w:rsidTr="003A305D">
        <w:trPr>
          <w:trHeight w:val="414"/>
        </w:trPr>
        <w:tc>
          <w:tcPr>
            <w:tcW w:w="1271" w:type="dxa"/>
            <w:vMerge/>
          </w:tcPr>
          <w:p w14:paraId="4FBF310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4C8DD0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58D4C05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4E4BA2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5C73CF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77BC4C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7239AED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88.0%</w:t>
            </w:r>
          </w:p>
        </w:tc>
        <w:tc>
          <w:tcPr>
            <w:tcW w:w="1130" w:type="dxa"/>
          </w:tcPr>
          <w:p w14:paraId="29F6053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76.7%; 92.9%)</w:t>
            </w:r>
          </w:p>
        </w:tc>
      </w:tr>
      <w:tr w:rsidR="00A7733D" w:rsidRPr="00D311A1" w14:paraId="0BBC8D16" w14:textId="77777777" w:rsidTr="003A305D">
        <w:trPr>
          <w:trHeight w:val="576"/>
        </w:trPr>
        <w:tc>
          <w:tcPr>
            <w:tcW w:w="1271" w:type="dxa"/>
            <w:vMerge/>
          </w:tcPr>
          <w:p w14:paraId="5FE16B9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5E87D6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31FCF8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66A4D1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71BF7F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5703C62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46D655D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9%</w:t>
            </w:r>
          </w:p>
        </w:tc>
        <w:tc>
          <w:tcPr>
            <w:tcW w:w="1130" w:type="dxa"/>
          </w:tcPr>
          <w:p w14:paraId="27A8A48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3%; 100%)</w:t>
            </w:r>
          </w:p>
        </w:tc>
      </w:tr>
      <w:tr w:rsidR="00A7733D" w:rsidRPr="00D311A1" w14:paraId="0239A0CD" w14:textId="77777777" w:rsidTr="003A305D">
        <w:trPr>
          <w:trHeight w:val="277"/>
        </w:trPr>
        <w:tc>
          <w:tcPr>
            <w:tcW w:w="1271" w:type="dxa"/>
            <w:vMerge w:val="restart"/>
          </w:tcPr>
          <w:p w14:paraId="5B7D47C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Emory Medical Laboratories</w:t>
            </w:r>
          </w:p>
        </w:tc>
        <w:tc>
          <w:tcPr>
            <w:tcW w:w="992" w:type="dxa"/>
            <w:vMerge w:val="restart"/>
          </w:tcPr>
          <w:p w14:paraId="70368AE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ARS-CoV-2 RBD IgG test</w:t>
            </w:r>
          </w:p>
        </w:tc>
        <w:tc>
          <w:tcPr>
            <w:tcW w:w="1418" w:type="dxa"/>
            <w:vMerge w:val="restart"/>
          </w:tcPr>
          <w:p w14:paraId="777ADCC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ELISA</w:t>
            </w:r>
          </w:p>
        </w:tc>
        <w:tc>
          <w:tcPr>
            <w:tcW w:w="992" w:type="dxa"/>
            <w:vMerge w:val="restart"/>
          </w:tcPr>
          <w:p w14:paraId="3F74FF6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06762FE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7F17F6C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5562E59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30/30)</w:t>
            </w:r>
          </w:p>
        </w:tc>
        <w:tc>
          <w:tcPr>
            <w:tcW w:w="1130" w:type="dxa"/>
          </w:tcPr>
          <w:p w14:paraId="4E0DCB3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7%; 100%)</w:t>
            </w:r>
          </w:p>
        </w:tc>
      </w:tr>
      <w:tr w:rsidR="00A7733D" w:rsidRPr="00D311A1" w14:paraId="039CB0BC" w14:textId="77777777" w:rsidTr="003A305D">
        <w:trPr>
          <w:trHeight w:val="253"/>
        </w:trPr>
        <w:tc>
          <w:tcPr>
            <w:tcW w:w="1271" w:type="dxa"/>
            <w:vMerge/>
          </w:tcPr>
          <w:p w14:paraId="77DA853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535069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E4AB29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2B1F54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01B043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277CF1D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7F56C9B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4% (615/638)</w:t>
            </w:r>
          </w:p>
        </w:tc>
        <w:tc>
          <w:tcPr>
            <w:tcW w:w="1130" w:type="dxa"/>
          </w:tcPr>
          <w:p w14:paraId="3F859B1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4.6%; 97.6%)</w:t>
            </w:r>
          </w:p>
        </w:tc>
      </w:tr>
      <w:tr w:rsidR="00A7733D" w:rsidRPr="00D311A1" w14:paraId="62BC2461" w14:textId="77777777" w:rsidTr="003A305D">
        <w:trPr>
          <w:trHeight w:val="253"/>
        </w:trPr>
        <w:tc>
          <w:tcPr>
            <w:tcW w:w="1271" w:type="dxa"/>
            <w:vMerge/>
          </w:tcPr>
          <w:p w14:paraId="2D34BFD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BAF6C2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3D4C29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43B3F4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FF767D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156EC1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3EACBB9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59.3%</w:t>
            </w:r>
          </w:p>
        </w:tc>
        <w:tc>
          <w:tcPr>
            <w:tcW w:w="1130" w:type="dxa"/>
          </w:tcPr>
          <w:p w14:paraId="03A4C23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46.6%; 68.6%)</w:t>
            </w:r>
          </w:p>
        </w:tc>
      </w:tr>
      <w:tr w:rsidR="00A7733D" w:rsidRPr="00D311A1" w14:paraId="21358A1F" w14:textId="77777777" w:rsidTr="003A305D">
        <w:trPr>
          <w:trHeight w:val="300"/>
        </w:trPr>
        <w:tc>
          <w:tcPr>
            <w:tcW w:w="1271" w:type="dxa"/>
            <w:vMerge/>
          </w:tcPr>
          <w:p w14:paraId="66CC79F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D7126E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08EDF15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B4F66E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02B616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3B4513D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64182F3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0ED8760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100%)</w:t>
            </w:r>
          </w:p>
        </w:tc>
      </w:tr>
      <w:tr w:rsidR="00A7733D" w:rsidRPr="00D311A1" w14:paraId="6C034322" w14:textId="77777777" w:rsidTr="003A305D">
        <w:trPr>
          <w:trHeight w:val="276"/>
        </w:trPr>
        <w:tc>
          <w:tcPr>
            <w:tcW w:w="1271" w:type="dxa"/>
            <w:vMerge w:val="restart"/>
          </w:tcPr>
          <w:p w14:paraId="1E007FF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EUROIMMUN</w:t>
            </w:r>
          </w:p>
        </w:tc>
        <w:tc>
          <w:tcPr>
            <w:tcW w:w="992" w:type="dxa"/>
            <w:vMerge w:val="restart"/>
          </w:tcPr>
          <w:p w14:paraId="143AAD4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ARS-COV-2 ELISA (IgG)</w:t>
            </w:r>
          </w:p>
        </w:tc>
        <w:tc>
          <w:tcPr>
            <w:tcW w:w="1418" w:type="dxa"/>
            <w:vMerge w:val="restart"/>
          </w:tcPr>
          <w:p w14:paraId="2A16689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ELISA</w:t>
            </w:r>
          </w:p>
        </w:tc>
        <w:tc>
          <w:tcPr>
            <w:tcW w:w="992" w:type="dxa"/>
            <w:vMerge w:val="restart"/>
          </w:tcPr>
          <w:p w14:paraId="38B8377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0E3571D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335CAD6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05761F8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0.0% (27/30)</w:t>
            </w:r>
          </w:p>
        </w:tc>
        <w:tc>
          <w:tcPr>
            <w:tcW w:w="1130" w:type="dxa"/>
          </w:tcPr>
          <w:p w14:paraId="1FA3DA8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74.4%; 96.5%)</w:t>
            </w:r>
          </w:p>
        </w:tc>
      </w:tr>
      <w:tr w:rsidR="00A7733D" w:rsidRPr="00D311A1" w14:paraId="64163141" w14:textId="77777777" w:rsidTr="003A305D">
        <w:trPr>
          <w:trHeight w:val="414"/>
        </w:trPr>
        <w:tc>
          <w:tcPr>
            <w:tcW w:w="1271" w:type="dxa"/>
            <w:vMerge/>
          </w:tcPr>
          <w:p w14:paraId="5433643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2995FC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0FC83E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25C0AC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0157AE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3190C9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3304F5C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80/80)</w:t>
            </w:r>
          </w:p>
        </w:tc>
        <w:tc>
          <w:tcPr>
            <w:tcW w:w="1130" w:type="dxa"/>
          </w:tcPr>
          <w:p w14:paraId="605626A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4%; 100%)</w:t>
            </w:r>
          </w:p>
        </w:tc>
      </w:tr>
      <w:tr w:rsidR="00A7733D" w:rsidRPr="00D311A1" w14:paraId="2FF0D406" w14:textId="77777777" w:rsidTr="003A305D">
        <w:trPr>
          <w:trHeight w:val="311"/>
        </w:trPr>
        <w:tc>
          <w:tcPr>
            <w:tcW w:w="1271" w:type="dxa"/>
            <w:vMerge/>
          </w:tcPr>
          <w:p w14:paraId="426C813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7A6562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343E5F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EDA1FB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1000B1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9B6808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796E32C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139E034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46.0%; 100%)</w:t>
            </w:r>
          </w:p>
        </w:tc>
      </w:tr>
      <w:tr w:rsidR="00A7733D" w:rsidRPr="00D311A1" w14:paraId="5DAAD1F9" w14:textId="77777777" w:rsidTr="003A305D">
        <w:trPr>
          <w:trHeight w:val="357"/>
        </w:trPr>
        <w:tc>
          <w:tcPr>
            <w:tcW w:w="1271" w:type="dxa"/>
            <w:vMerge/>
          </w:tcPr>
          <w:p w14:paraId="4502AF1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304C99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9B5BE4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C528F2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649A1D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61D22EB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5757D1A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5%</w:t>
            </w:r>
          </w:p>
        </w:tc>
        <w:tc>
          <w:tcPr>
            <w:tcW w:w="1130" w:type="dxa"/>
          </w:tcPr>
          <w:p w14:paraId="5F12574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8.6%; 99.8%)</w:t>
            </w:r>
          </w:p>
        </w:tc>
      </w:tr>
      <w:tr w:rsidR="00A7733D" w:rsidRPr="00D311A1" w14:paraId="7B42D7C5" w14:textId="77777777" w:rsidTr="003A305D">
        <w:trPr>
          <w:trHeight w:val="542"/>
        </w:trPr>
        <w:tc>
          <w:tcPr>
            <w:tcW w:w="1271" w:type="dxa"/>
            <w:vMerge w:val="restart"/>
          </w:tcPr>
          <w:p w14:paraId="7D462A7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angzhou Biotest Biotech</w:t>
            </w:r>
          </w:p>
        </w:tc>
        <w:tc>
          <w:tcPr>
            <w:tcW w:w="992" w:type="dxa"/>
            <w:vMerge w:val="restart"/>
          </w:tcPr>
          <w:p w14:paraId="07D86F2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RightSign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COVID-19 IgG/IgM Rapid Test Cassette</w:t>
            </w:r>
          </w:p>
        </w:tc>
        <w:tc>
          <w:tcPr>
            <w:tcW w:w="1418" w:type="dxa"/>
            <w:vMerge w:val="restart"/>
          </w:tcPr>
          <w:p w14:paraId="152DD7B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Lateral Flow</w:t>
            </w:r>
          </w:p>
        </w:tc>
        <w:tc>
          <w:tcPr>
            <w:tcW w:w="992" w:type="dxa"/>
            <w:vMerge w:val="restart"/>
          </w:tcPr>
          <w:p w14:paraId="1AB903B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46D119F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5EDEDED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2716E4F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30/30)</w:t>
            </w:r>
          </w:p>
        </w:tc>
        <w:tc>
          <w:tcPr>
            <w:tcW w:w="1130" w:type="dxa"/>
          </w:tcPr>
          <w:p w14:paraId="3459FCC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7%; 100%)</w:t>
            </w:r>
          </w:p>
        </w:tc>
      </w:tr>
      <w:tr w:rsidR="00A7733D" w:rsidRPr="00D311A1" w14:paraId="285C2BCB" w14:textId="77777777" w:rsidTr="003A305D">
        <w:trPr>
          <w:trHeight w:val="460"/>
        </w:trPr>
        <w:tc>
          <w:tcPr>
            <w:tcW w:w="1271" w:type="dxa"/>
            <w:vMerge/>
          </w:tcPr>
          <w:p w14:paraId="4E5CA85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3B2CA2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0D02FF8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710EBE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F37CAC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4A6BDCE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27079B2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80/80)</w:t>
            </w:r>
          </w:p>
        </w:tc>
        <w:tc>
          <w:tcPr>
            <w:tcW w:w="1130" w:type="dxa"/>
          </w:tcPr>
          <w:p w14:paraId="69D841A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4%; 100%)</w:t>
            </w:r>
          </w:p>
        </w:tc>
      </w:tr>
      <w:tr w:rsidR="00A7733D" w:rsidRPr="00D311A1" w14:paraId="778E6742" w14:textId="77777777" w:rsidTr="003A305D">
        <w:trPr>
          <w:trHeight w:val="218"/>
        </w:trPr>
        <w:tc>
          <w:tcPr>
            <w:tcW w:w="1271" w:type="dxa"/>
            <w:vMerge/>
          </w:tcPr>
          <w:p w14:paraId="7308C91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3172FA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B8AF6D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D2CC7F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A00F0A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111C216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7F3A999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3.3% (28/30)</w:t>
            </w:r>
          </w:p>
        </w:tc>
        <w:tc>
          <w:tcPr>
            <w:tcW w:w="1130" w:type="dxa"/>
          </w:tcPr>
          <w:p w14:paraId="062293D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78.7%; 98.2%)</w:t>
            </w:r>
          </w:p>
        </w:tc>
      </w:tr>
      <w:tr w:rsidR="00A7733D" w:rsidRPr="00D311A1" w14:paraId="7E84C3DB" w14:textId="77777777" w:rsidTr="003A305D">
        <w:trPr>
          <w:trHeight w:val="311"/>
        </w:trPr>
        <w:tc>
          <w:tcPr>
            <w:tcW w:w="1271" w:type="dxa"/>
            <w:vMerge/>
          </w:tcPr>
          <w:p w14:paraId="2D1C4C1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1A08ED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794783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5D4B2F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E2979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5EDEE20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27924D1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80/80)</w:t>
            </w:r>
          </w:p>
        </w:tc>
        <w:tc>
          <w:tcPr>
            <w:tcW w:w="1130" w:type="dxa"/>
          </w:tcPr>
          <w:p w14:paraId="32A4FCD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4%; 100%)</w:t>
            </w:r>
          </w:p>
        </w:tc>
      </w:tr>
      <w:tr w:rsidR="00A7733D" w:rsidRPr="00D311A1" w14:paraId="3AA303A3" w14:textId="77777777" w:rsidTr="003A305D">
        <w:trPr>
          <w:trHeight w:val="207"/>
        </w:trPr>
        <w:tc>
          <w:tcPr>
            <w:tcW w:w="1271" w:type="dxa"/>
            <w:vMerge/>
          </w:tcPr>
          <w:p w14:paraId="465A9D2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D4B868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575E7E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74F4FF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8BC24C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74DBC2E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2DD1053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30/30)</w:t>
            </w:r>
          </w:p>
        </w:tc>
        <w:tc>
          <w:tcPr>
            <w:tcW w:w="1130" w:type="dxa"/>
          </w:tcPr>
          <w:p w14:paraId="46C2CF9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7%; 100%)</w:t>
            </w:r>
          </w:p>
        </w:tc>
      </w:tr>
      <w:tr w:rsidR="00A7733D" w:rsidRPr="00D311A1" w14:paraId="6EA1F9E2" w14:textId="77777777" w:rsidTr="003A305D">
        <w:trPr>
          <w:trHeight w:val="311"/>
        </w:trPr>
        <w:tc>
          <w:tcPr>
            <w:tcW w:w="1271" w:type="dxa"/>
            <w:vMerge/>
          </w:tcPr>
          <w:p w14:paraId="1ACF630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115C83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5BAF08A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4EBAF4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0AF407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1E498FC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071E21D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80/80)</w:t>
            </w:r>
          </w:p>
        </w:tc>
        <w:tc>
          <w:tcPr>
            <w:tcW w:w="1130" w:type="dxa"/>
          </w:tcPr>
          <w:p w14:paraId="2A03CB7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4%; 100%)</w:t>
            </w:r>
          </w:p>
        </w:tc>
      </w:tr>
      <w:tr w:rsidR="00A7733D" w:rsidRPr="00D311A1" w14:paraId="24F89C79" w14:textId="77777777" w:rsidTr="003A305D">
        <w:trPr>
          <w:trHeight w:val="265"/>
        </w:trPr>
        <w:tc>
          <w:tcPr>
            <w:tcW w:w="1271" w:type="dxa"/>
            <w:vMerge/>
          </w:tcPr>
          <w:p w14:paraId="56FC48E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7851AF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8690C5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10A3FF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143C31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4FA0083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4968357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3DD8105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50.5%; 100%)</w:t>
            </w:r>
          </w:p>
        </w:tc>
      </w:tr>
      <w:tr w:rsidR="00A7733D" w:rsidRPr="00D311A1" w14:paraId="092FB862" w14:textId="77777777" w:rsidTr="003A305D">
        <w:trPr>
          <w:trHeight w:val="380"/>
        </w:trPr>
        <w:tc>
          <w:tcPr>
            <w:tcW w:w="1271" w:type="dxa"/>
            <w:vMerge/>
          </w:tcPr>
          <w:p w14:paraId="70979BE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344035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341238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4FBF23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0881D7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60DF573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7322A66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1356EF8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100%)</w:t>
            </w:r>
          </w:p>
        </w:tc>
      </w:tr>
      <w:tr w:rsidR="00A7733D" w:rsidRPr="00D311A1" w14:paraId="06AF2FFD" w14:textId="77777777" w:rsidTr="003A305D">
        <w:trPr>
          <w:trHeight w:val="553"/>
        </w:trPr>
        <w:tc>
          <w:tcPr>
            <w:tcW w:w="1271" w:type="dxa"/>
            <w:vMerge w:val="restart"/>
          </w:tcPr>
          <w:p w14:paraId="06C12CC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Hangzhou </w:t>
            </w: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Laihe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Biotech</w:t>
            </w:r>
          </w:p>
        </w:tc>
        <w:tc>
          <w:tcPr>
            <w:tcW w:w="992" w:type="dxa"/>
            <w:vMerge w:val="restart"/>
          </w:tcPr>
          <w:p w14:paraId="3BDF38A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LYHER Novel Coronavirus </w:t>
            </w: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(2019-nCoV) IgM/IgG Antibody Combo Test Kit (Colloidal Gold)</w:t>
            </w:r>
          </w:p>
        </w:tc>
        <w:tc>
          <w:tcPr>
            <w:tcW w:w="1418" w:type="dxa"/>
            <w:vMerge w:val="restart"/>
          </w:tcPr>
          <w:p w14:paraId="7D8CB27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Lateral Flow</w:t>
            </w:r>
          </w:p>
        </w:tc>
        <w:tc>
          <w:tcPr>
            <w:tcW w:w="992" w:type="dxa"/>
            <w:vMerge w:val="restart"/>
          </w:tcPr>
          <w:p w14:paraId="19A72C4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3D59E6A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3CF14B4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0FE1199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7% (29/30)</w:t>
            </w:r>
          </w:p>
        </w:tc>
        <w:tc>
          <w:tcPr>
            <w:tcW w:w="1130" w:type="dxa"/>
          </w:tcPr>
          <w:p w14:paraId="499F7DF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3.3%; 99.4%)</w:t>
            </w:r>
          </w:p>
        </w:tc>
      </w:tr>
      <w:tr w:rsidR="00A7733D" w:rsidRPr="00D311A1" w14:paraId="49A78A21" w14:textId="77777777" w:rsidTr="003A305D">
        <w:trPr>
          <w:trHeight w:val="380"/>
        </w:trPr>
        <w:tc>
          <w:tcPr>
            <w:tcW w:w="1271" w:type="dxa"/>
            <w:vMerge/>
          </w:tcPr>
          <w:p w14:paraId="09D0C18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89DDA0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AC1DA9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9EAC3F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E6CCC0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7EDBCE3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5183954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80/80)</w:t>
            </w:r>
          </w:p>
        </w:tc>
        <w:tc>
          <w:tcPr>
            <w:tcW w:w="1130" w:type="dxa"/>
          </w:tcPr>
          <w:p w14:paraId="4002E21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4%; 100%)</w:t>
            </w:r>
          </w:p>
        </w:tc>
      </w:tr>
      <w:tr w:rsidR="00A7733D" w:rsidRPr="00D311A1" w14:paraId="68FF0ACF" w14:textId="77777777" w:rsidTr="003A305D">
        <w:trPr>
          <w:trHeight w:val="507"/>
        </w:trPr>
        <w:tc>
          <w:tcPr>
            <w:tcW w:w="1271" w:type="dxa"/>
            <w:vMerge/>
          </w:tcPr>
          <w:p w14:paraId="3B6AF9A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1F8DB4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300270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7E700C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415B11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0F371D7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50731A5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30/30)</w:t>
            </w:r>
          </w:p>
        </w:tc>
        <w:tc>
          <w:tcPr>
            <w:tcW w:w="1130" w:type="dxa"/>
          </w:tcPr>
          <w:p w14:paraId="6AC6D5A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7%; 100%)</w:t>
            </w:r>
          </w:p>
        </w:tc>
      </w:tr>
      <w:tr w:rsidR="00A7733D" w:rsidRPr="00D311A1" w14:paraId="4A9602A3" w14:textId="77777777" w:rsidTr="003A305D">
        <w:trPr>
          <w:trHeight w:val="564"/>
        </w:trPr>
        <w:tc>
          <w:tcPr>
            <w:tcW w:w="1271" w:type="dxa"/>
            <w:vMerge/>
          </w:tcPr>
          <w:p w14:paraId="1B4E886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ED2E1A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B26C90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9FA44A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129202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1C41FD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1C06252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8.8% (79/80)</w:t>
            </w:r>
          </w:p>
        </w:tc>
        <w:tc>
          <w:tcPr>
            <w:tcW w:w="1130" w:type="dxa"/>
          </w:tcPr>
          <w:p w14:paraId="32CBAC1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3.3%; 99.8%)</w:t>
            </w:r>
          </w:p>
        </w:tc>
      </w:tr>
      <w:tr w:rsidR="00A7733D" w:rsidRPr="00D311A1" w14:paraId="268C8811" w14:textId="77777777" w:rsidTr="003A305D">
        <w:trPr>
          <w:trHeight w:val="529"/>
        </w:trPr>
        <w:tc>
          <w:tcPr>
            <w:tcW w:w="1271" w:type="dxa"/>
            <w:vMerge/>
          </w:tcPr>
          <w:p w14:paraId="77F012F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01448D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53B92C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97BF13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2E1483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079BFDD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0664BEE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30/30)</w:t>
            </w:r>
          </w:p>
        </w:tc>
        <w:tc>
          <w:tcPr>
            <w:tcW w:w="1130" w:type="dxa"/>
          </w:tcPr>
          <w:p w14:paraId="61FC491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7%; 100%)</w:t>
            </w:r>
          </w:p>
        </w:tc>
      </w:tr>
      <w:tr w:rsidR="00A7733D" w:rsidRPr="00D311A1" w14:paraId="6A21AA85" w14:textId="77777777" w:rsidTr="003A305D">
        <w:trPr>
          <w:trHeight w:val="472"/>
        </w:trPr>
        <w:tc>
          <w:tcPr>
            <w:tcW w:w="1271" w:type="dxa"/>
            <w:vMerge/>
          </w:tcPr>
          <w:p w14:paraId="784CBB0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2B101D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BA09BC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B83FE3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1BDAD8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24B5CFA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6DEC36C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8.8% (79/80)</w:t>
            </w:r>
          </w:p>
        </w:tc>
        <w:tc>
          <w:tcPr>
            <w:tcW w:w="1130" w:type="dxa"/>
          </w:tcPr>
          <w:p w14:paraId="19FF16F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3.3%; 99.8%)</w:t>
            </w:r>
          </w:p>
        </w:tc>
      </w:tr>
      <w:tr w:rsidR="00A7733D" w:rsidRPr="00D311A1" w14:paraId="0CA77BA0" w14:textId="77777777" w:rsidTr="003A305D">
        <w:trPr>
          <w:trHeight w:val="541"/>
        </w:trPr>
        <w:tc>
          <w:tcPr>
            <w:tcW w:w="1271" w:type="dxa"/>
            <w:vMerge/>
          </w:tcPr>
          <w:p w14:paraId="28979C8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B5C328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B0AE57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C12F00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D904ED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142D241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22CD35C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81.4%</w:t>
            </w:r>
          </w:p>
        </w:tc>
        <w:tc>
          <w:tcPr>
            <w:tcW w:w="1130" w:type="dxa"/>
          </w:tcPr>
          <w:p w14:paraId="359412F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40.9%; 96.0%)</w:t>
            </w:r>
          </w:p>
        </w:tc>
      </w:tr>
      <w:tr w:rsidR="00A7733D" w:rsidRPr="00D311A1" w14:paraId="65EB61E5" w14:textId="77777777" w:rsidTr="003A305D">
        <w:trPr>
          <w:trHeight w:val="795"/>
        </w:trPr>
        <w:tc>
          <w:tcPr>
            <w:tcW w:w="1271" w:type="dxa"/>
            <w:vMerge/>
          </w:tcPr>
          <w:p w14:paraId="103E54F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24E1EC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A00C2F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A4365E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6AA0EC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65061F1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36E4A38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7C6265E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100%)</w:t>
            </w:r>
          </w:p>
        </w:tc>
      </w:tr>
      <w:tr w:rsidR="00A7733D" w:rsidRPr="00D311A1" w14:paraId="06227B77" w14:textId="77777777" w:rsidTr="003A305D">
        <w:trPr>
          <w:trHeight w:val="345"/>
        </w:trPr>
        <w:tc>
          <w:tcPr>
            <w:tcW w:w="1271" w:type="dxa"/>
            <w:vMerge w:val="restart"/>
          </w:tcPr>
          <w:p w14:paraId="1217837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Healgen</w:t>
            </w:r>
            <w:proofErr w:type="spellEnd"/>
          </w:p>
        </w:tc>
        <w:tc>
          <w:tcPr>
            <w:tcW w:w="992" w:type="dxa"/>
            <w:vMerge w:val="restart"/>
          </w:tcPr>
          <w:p w14:paraId="2B1ADD3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COVID-19 IgG/IgM Rapid Test Cassette</w:t>
            </w:r>
          </w:p>
        </w:tc>
        <w:tc>
          <w:tcPr>
            <w:tcW w:w="1418" w:type="dxa"/>
            <w:vMerge w:val="restart"/>
          </w:tcPr>
          <w:p w14:paraId="40A6872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Lateral Flow</w:t>
            </w:r>
          </w:p>
        </w:tc>
        <w:tc>
          <w:tcPr>
            <w:tcW w:w="992" w:type="dxa"/>
            <w:vMerge w:val="restart"/>
          </w:tcPr>
          <w:p w14:paraId="4F9B2DF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0F3F5E4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0D10CC2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5875698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30/30)</w:t>
            </w:r>
          </w:p>
        </w:tc>
        <w:tc>
          <w:tcPr>
            <w:tcW w:w="1130" w:type="dxa"/>
          </w:tcPr>
          <w:p w14:paraId="2B5F67E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7%; 100%)</w:t>
            </w:r>
          </w:p>
        </w:tc>
      </w:tr>
      <w:tr w:rsidR="00A7733D" w:rsidRPr="00D311A1" w14:paraId="43521EA5" w14:textId="77777777" w:rsidTr="003A305D">
        <w:trPr>
          <w:trHeight w:val="368"/>
        </w:trPr>
        <w:tc>
          <w:tcPr>
            <w:tcW w:w="1271" w:type="dxa"/>
            <w:vMerge/>
          </w:tcPr>
          <w:p w14:paraId="73E7369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825CE5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D6AB6B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1EFE6F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7C67D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M</w:t>
            </w:r>
          </w:p>
        </w:tc>
        <w:tc>
          <w:tcPr>
            <w:tcW w:w="1087" w:type="dxa"/>
          </w:tcPr>
          <w:p w14:paraId="0EA7D84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581FFDD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80/80)</w:t>
            </w:r>
          </w:p>
        </w:tc>
        <w:tc>
          <w:tcPr>
            <w:tcW w:w="1130" w:type="dxa"/>
          </w:tcPr>
          <w:p w14:paraId="5E5A253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4%; 100%)</w:t>
            </w:r>
          </w:p>
        </w:tc>
      </w:tr>
      <w:tr w:rsidR="00A7733D" w:rsidRPr="00D311A1" w14:paraId="22961FD6" w14:textId="77777777" w:rsidTr="003A305D">
        <w:trPr>
          <w:trHeight w:val="299"/>
        </w:trPr>
        <w:tc>
          <w:tcPr>
            <w:tcW w:w="1271" w:type="dxa"/>
            <w:vMerge/>
          </w:tcPr>
          <w:p w14:paraId="406E893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B92E4A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D5C086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EBA665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FF560F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6394B3A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5ABCC6B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7% (29/30)</w:t>
            </w:r>
          </w:p>
        </w:tc>
        <w:tc>
          <w:tcPr>
            <w:tcW w:w="1130" w:type="dxa"/>
          </w:tcPr>
          <w:p w14:paraId="171F308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3.3%; 99.4%)</w:t>
            </w:r>
          </w:p>
        </w:tc>
      </w:tr>
      <w:tr w:rsidR="00A7733D" w:rsidRPr="00D311A1" w14:paraId="2FE3CE34" w14:textId="77777777" w:rsidTr="003A305D">
        <w:trPr>
          <w:trHeight w:val="253"/>
        </w:trPr>
        <w:tc>
          <w:tcPr>
            <w:tcW w:w="1271" w:type="dxa"/>
            <w:vMerge/>
          </w:tcPr>
          <w:p w14:paraId="7450185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FC2223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5A7476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D6B602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B54D6A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70BB31E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58778E4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7.5% (78/80)</w:t>
            </w:r>
          </w:p>
        </w:tc>
        <w:tc>
          <w:tcPr>
            <w:tcW w:w="1130" w:type="dxa"/>
          </w:tcPr>
          <w:p w14:paraId="7D9A9F7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1.3%; 99.3%)</w:t>
            </w:r>
          </w:p>
        </w:tc>
      </w:tr>
      <w:tr w:rsidR="00A7733D" w:rsidRPr="00D311A1" w14:paraId="26424E39" w14:textId="77777777" w:rsidTr="003A305D">
        <w:trPr>
          <w:trHeight w:val="311"/>
        </w:trPr>
        <w:tc>
          <w:tcPr>
            <w:tcW w:w="1271" w:type="dxa"/>
            <w:vMerge/>
          </w:tcPr>
          <w:p w14:paraId="516A690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A4CC82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EA65A8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EEAC97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040133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052E840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</w:t>
            </w:r>
          </w:p>
        </w:tc>
        <w:tc>
          <w:tcPr>
            <w:tcW w:w="1229" w:type="dxa"/>
          </w:tcPr>
          <w:p w14:paraId="648C6A0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30/30)</w:t>
            </w:r>
          </w:p>
        </w:tc>
        <w:tc>
          <w:tcPr>
            <w:tcW w:w="1130" w:type="dxa"/>
          </w:tcPr>
          <w:p w14:paraId="79CC1B5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7%; 100%)</w:t>
            </w:r>
          </w:p>
        </w:tc>
      </w:tr>
      <w:tr w:rsidR="00A7733D" w:rsidRPr="00D311A1" w14:paraId="274A6230" w14:textId="77777777" w:rsidTr="003A305D">
        <w:trPr>
          <w:trHeight w:val="253"/>
        </w:trPr>
        <w:tc>
          <w:tcPr>
            <w:tcW w:w="1271" w:type="dxa"/>
            <w:vMerge/>
          </w:tcPr>
          <w:p w14:paraId="58BFA45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B1184D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A20F12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CD0845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670E9C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74C51C4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</w:t>
            </w:r>
          </w:p>
        </w:tc>
        <w:tc>
          <w:tcPr>
            <w:tcW w:w="1229" w:type="dxa"/>
          </w:tcPr>
          <w:p w14:paraId="48DBD23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7.5% (78/80)</w:t>
            </w:r>
          </w:p>
        </w:tc>
        <w:tc>
          <w:tcPr>
            <w:tcW w:w="1130" w:type="dxa"/>
          </w:tcPr>
          <w:p w14:paraId="341BBDB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1.3%; 99.3%)</w:t>
            </w:r>
          </w:p>
        </w:tc>
      </w:tr>
      <w:tr w:rsidR="00A7733D" w:rsidRPr="00D311A1" w14:paraId="7CB7D4D3" w14:textId="77777777" w:rsidTr="003A305D">
        <w:trPr>
          <w:trHeight w:val="138"/>
        </w:trPr>
        <w:tc>
          <w:tcPr>
            <w:tcW w:w="1271" w:type="dxa"/>
            <w:vMerge/>
          </w:tcPr>
          <w:p w14:paraId="6BA5883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86718A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6293F3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76A1F0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D36374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53F3547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38FB4EF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67.8%</w:t>
            </w:r>
          </w:p>
        </w:tc>
        <w:tc>
          <w:tcPr>
            <w:tcW w:w="1130" w:type="dxa"/>
          </w:tcPr>
          <w:p w14:paraId="1C1214E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35.0%; 88.4%)</w:t>
            </w:r>
          </w:p>
        </w:tc>
      </w:tr>
      <w:tr w:rsidR="00A7733D" w:rsidRPr="00D311A1" w14:paraId="24778130" w14:textId="77777777" w:rsidTr="003A305D">
        <w:trPr>
          <w:trHeight w:val="161"/>
        </w:trPr>
        <w:tc>
          <w:tcPr>
            <w:tcW w:w="1271" w:type="dxa"/>
            <w:vMerge/>
          </w:tcPr>
          <w:p w14:paraId="336CA1B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9855F2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CA0E57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38FCED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EFEC1F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4E63A22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5F509D5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32AFFC8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100%)</w:t>
            </w:r>
          </w:p>
        </w:tc>
      </w:tr>
      <w:tr w:rsidR="00A7733D" w:rsidRPr="00D311A1" w14:paraId="291535EE" w14:textId="77777777" w:rsidTr="003A305D">
        <w:trPr>
          <w:trHeight w:val="311"/>
        </w:trPr>
        <w:tc>
          <w:tcPr>
            <w:tcW w:w="1271" w:type="dxa"/>
            <w:vMerge w:val="restart"/>
          </w:tcPr>
          <w:p w14:paraId="17A3E67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InBios</w:t>
            </w:r>
            <w:proofErr w:type="spellEnd"/>
          </w:p>
        </w:tc>
        <w:tc>
          <w:tcPr>
            <w:tcW w:w="992" w:type="dxa"/>
            <w:vMerge w:val="restart"/>
          </w:tcPr>
          <w:p w14:paraId="05CDC09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CoV-2 Detect IgG ELISA</w:t>
            </w:r>
          </w:p>
        </w:tc>
        <w:tc>
          <w:tcPr>
            <w:tcW w:w="1418" w:type="dxa"/>
            <w:vMerge w:val="restart"/>
          </w:tcPr>
          <w:p w14:paraId="41616A3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ELISA</w:t>
            </w:r>
          </w:p>
        </w:tc>
        <w:tc>
          <w:tcPr>
            <w:tcW w:w="992" w:type="dxa"/>
            <w:vMerge w:val="restart"/>
          </w:tcPr>
          <w:p w14:paraId="5135B81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14E550C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3C59DCF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5E7F637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7.8% (44/45)</w:t>
            </w:r>
          </w:p>
        </w:tc>
        <w:tc>
          <w:tcPr>
            <w:tcW w:w="1130" w:type="dxa"/>
          </w:tcPr>
          <w:p w14:paraId="5817EE1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4%; 99.6%)</w:t>
            </w:r>
          </w:p>
        </w:tc>
      </w:tr>
      <w:tr w:rsidR="00A7733D" w:rsidRPr="00D311A1" w14:paraId="567C70EC" w14:textId="77777777" w:rsidTr="003A305D">
        <w:trPr>
          <w:trHeight w:val="299"/>
        </w:trPr>
        <w:tc>
          <w:tcPr>
            <w:tcW w:w="1271" w:type="dxa"/>
            <w:vMerge/>
          </w:tcPr>
          <w:p w14:paraId="2DC2BBE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2B09CD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C7C9AF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35314C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550348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10FB5DD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164C8A5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0% (94/95)</w:t>
            </w:r>
          </w:p>
        </w:tc>
        <w:tc>
          <w:tcPr>
            <w:tcW w:w="1130" w:type="dxa"/>
          </w:tcPr>
          <w:p w14:paraId="116478D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4.3%; 99.8%)</w:t>
            </w:r>
          </w:p>
        </w:tc>
      </w:tr>
      <w:tr w:rsidR="00A7733D" w:rsidRPr="00D311A1" w14:paraId="42CE6CF6" w14:textId="77777777" w:rsidTr="003A305D">
        <w:trPr>
          <w:trHeight w:val="311"/>
        </w:trPr>
        <w:tc>
          <w:tcPr>
            <w:tcW w:w="1271" w:type="dxa"/>
            <w:vMerge/>
          </w:tcPr>
          <w:p w14:paraId="7F04FD0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D6ADF1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07FD330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79B338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814FE1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1865753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074F11F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83.1%</w:t>
            </w:r>
          </w:p>
        </w:tc>
        <w:tc>
          <w:tcPr>
            <w:tcW w:w="1130" w:type="dxa"/>
          </w:tcPr>
          <w:p w14:paraId="7F7190D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44.9%; 96.6%)</w:t>
            </w:r>
          </w:p>
        </w:tc>
      </w:tr>
      <w:tr w:rsidR="00A7733D" w:rsidRPr="00D311A1" w14:paraId="1D74C76B" w14:textId="77777777" w:rsidTr="003A305D">
        <w:trPr>
          <w:trHeight w:val="426"/>
        </w:trPr>
        <w:tc>
          <w:tcPr>
            <w:tcW w:w="1271" w:type="dxa"/>
            <w:vMerge/>
          </w:tcPr>
          <w:p w14:paraId="0436DFB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831AB8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48F16E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06EEEE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AD0740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5A00157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5044903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9%</w:t>
            </w:r>
          </w:p>
        </w:tc>
        <w:tc>
          <w:tcPr>
            <w:tcW w:w="1130" w:type="dxa"/>
          </w:tcPr>
          <w:p w14:paraId="715D258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100%)</w:t>
            </w:r>
          </w:p>
        </w:tc>
      </w:tr>
      <w:tr w:rsidR="00A7733D" w:rsidRPr="00D311A1" w14:paraId="5C096955" w14:textId="77777777" w:rsidTr="003A305D">
        <w:trPr>
          <w:trHeight w:val="380"/>
        </w:trPr>
        <w:tc>
          <w:tcPr>
            <w:tcW w:w="1271" w:type="dxa"/>
            <w:vMerge w:val="restart"/>
          </w:tcPr>
          <w:p w14:paraId="2413099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Mount Sinai Hospital </w:t>
            </w: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Clinical Laboratory</w:t>
            </w:r>
          </w:p>
        </w:tc>
        <w:tc>
          <w:tcPr>
            <w:tcW w:w="992" w:type="dxa"/>
            <w:vMerge w:val="restart"/>
          </w:tcPr>
          <w:p w14:paraId="0963EF2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Mt. Sinai Laboratory COVID-</w:t>
            </w: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19 ELISA Antibody Test</w:t>
            </w:r>
          </w:p>
        </w:tc>
        <w:tc>
          <w:tcPr>
            <w:tcW w:w="1418" w:type="dxa"/>
            <w:vMerge w:val="restart"/>
          </w:tcPr>
          <w:p w14:paraId="59D96F7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2-Step ELISA</w:t>
            </w:r>
          </w:p>
        </w:tc>
        <w:tc>
          <w:tcPr>
            <w:tcW w:w="992" w:type="dxa"/>
            <w:vMerge w:val="restart"/>
          </w:tcPr>
          <w:p w14:paraId="05964E6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724B5A6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4FD8F59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5152949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2.5% (37/40)</w:t>
            </w:r>
          </w:p>
        </w:tc>
        <w:tc>
          <w:tcPr>
            <w:tcW w:w="1130" w:type="dxa"/>
          </w:tcPr>
          <w:p w14:paraId="681A826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0.1%; 97.4%)</w:t>
            </w:r>
          </w:p>
        </w:tc>
      </w:tr>
      <w:tr w:rsidR="00A7733D" w:rsidRPr="00D311A1" w14:paraId="100AFF91" w14:textId="77777777" w:rsidTr="003A305D">
        <w:trPr>
          <w:trHeight w:val="472"/>
        </w:trPr>
        <w:tc>
          <w:tcPr>
            <w:tcW w:w="1271" w:type="dxa"/>
            <w:vMerge/>
          </w:tcPr>
          <w:p w14:paraId="701AB96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C47378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329F5C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BC7CFC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7AED5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55F1147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1CAA6FC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74/74)</w:t>
            </w:r>
          </w:p>
        </w:tc>
        <w:tc>
          <w:tcPr>
            <w:tcW w:w="1130" w:type="dxa"/>
          </w:tcPr>
          <w:p w14:paraId="518FADC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1%; 100%)</w:t>
            </w:r>
          </w:p>
        </w:tc>
      </w:tr>
      <w:tr w:rsidR="00A7733D" w:rsidRPr="00D311A1" w14:paraId="4732A719" w14:textId="77777777" w:rsidTr="003A305D">
        <w:trPr>
          <w:trHeight w:val="530"/>
        </w:trPr>
        <w:tc>
          <w:tcPr>
            <w:tcW w:w="1271" w:type="dxa"/>
            <w:vMerge/>
          </w:tcPr>
          <w:p w14:paraId="10FB27B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E2F0FE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E82509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85A566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CB13A9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262224F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06F0538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4CC1F07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46.2%; 100%)</w:t>
            </w:r>
          </w:p>
        </w:tc>
      </w:tr>
      <w:tr w:rsidR="00A7733D" w:rsidRPr="00D311A1" w14:paraId="510C83BC" w14:textId="77777777" w:rsidTr="003A305D">
        <w:trPr>
          <w:trHeight w:val="541"/>
        </w:trPr>
        <w:tc>
          <w:tcPr>
            <w:tcW w:w="1271" w:type="dxa"/>
            <w:vMerge/>
          </w:tcPr>
          <w:p w14:paraId="7D4147D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C6CFFA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0C999FA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C8DF97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DA9495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126F5E1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557A010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6%</w:t>
            </w:r>
          </w:p>
        </w:tc>
        <w:tc>
          <w:tcPr>
            <w:tcW w:w="1130" w:type="dxa"/>
          </w:tcPr>
          <w:p w14:paraId="4485835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8.9%; 99.9%)</w:t>
            </w:r>
          </w:p>
        </w:tc>
      </w:tr>
      <w:tr w:rsidR="00A7733D" w:rsidRPr="00D311A1" w14:paraId="02C6D94B" w14:textId="77777777" w:rsidTr="003A305D">
        <w:trPr>
          <w:trHeight w:val="380"/>
        </w:trPr>
        <w:tc>
          <w:tcPr>
            <w:tcW w:w="1271" w:type="dxa"/>
            <w:vMerge w:val="restart"/>
          </w:tcPr>
          <w:p w14:paraId="6826A90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Ortho-Clinical Diagnostics, Inc.</w:t>
            </w:r>
          </w:p>
        </w:tc>
        <w:tc>
          <w:tcPr>
            <w:tcW w:w="992" w:type="dxa"/>
            <w:vMerge w:val="restart"/>
          </w:tcPr>
          <w:p w14:paraId="2E3024D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VITROS Anti-SARS-CoV-2 IgG test</w:t>
            </w:r>
          </w:p>
        </w:tc>
        <w:tc>
          <w:tcPr>
            <w:tcW w:w="1418" w:type="dxa"/>
            <w:vMerge w:val="restart"/>
          </w:tcPr>
          <w:p w14:paraId="080188F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CLIA</w:t>
            </w:r>
          </w:p>
        </w:tc>
        <w:tc>
          <w:tcPr>
            <w:tcW w:w="992" w:type="dxa"/>
            <w:vMerge w:val="restart"/>
          </w:tcPr>
          <w:p w14:paraId="3DF0758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4CD970F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CCEB08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3057293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0.0% (36/40)</w:t>
            </w:r>
          </w:p>
        </w:tc>
        <w:tc>
          <w:tcPr>
            <w:tcW w:w="1130" w:type="dxa"/>
          </w:tcPr>
          <w:p w14:paraId="1AD5450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76.9%; 96.0%)</w:t>
            </w:r>
          </w:p>
        </w:tc>
      </w:tr>
      <w:tr w:rsidR="00A7733D" w:rsidRPr="00D311A1" w14:paraId="7BEDAC0C" w14:textId="77777777" w:rsidTr="003A305D">
        <w:trPr>
          <w:trHeight w:val="426"/>
        </w:trPr>
        <w:tc>
          <w:tcPr>
            <w:tcW w:w="1271" w:type="dxa"/>
            <w:vMerge/>
          </w:tcPr>
          <w:p w14:paraId="218AD65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64E3F2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2DA4AD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B76A58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1B8EA1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6DF910C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07048FE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407/407)</w:t>
            </w:r>
          </w:p>
        </w:tc>
        <w:tc>
          <w:tcPr>
            <w:tcW w:w="1130" w:type="dxa"/>
          </w:tcPr>
          <w:p w14:paraId="5510ADF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1%; 100%)</w:t>
            </w:r>
          </w:p>
        </w:tc>
      </w:tr>
      <w:tr w:rsidR="00A7733D" w:rsidRPr="00D311A1" w14:paraId="4A826042" w14:textId="77777777" w:rsidTr="003A305D">
        <w:trPr>
          <w:trHeight w:val="253"/>
        </w:trPr>
        <w:tc>
          <w:tcPr>
            <w:tcW w:w="1271" w:type="dxa"/>
            <w:vMerge/>
          </w:tcPr>
          <w:p w14:paraId="67EE3CB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99C627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F7B5B1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A62104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F16E02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4BA26E9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317A888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44D56B4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1.8%; 100%)</w:t>
            </w:r>
          </w:p>
        </w:tc>
      </w:tr>
      <w:tr w:rsidR="00A7733D" w:rsidRPr="00D311A1" w14:paraId="3EC15B13" w14:textId="77777777" w:rsidTr="003A305D">
        <w:trPr>
          <w:trHeight w:val="288"/>
        </w:trPr>
        <w:tc>
          <w:tcPr>
            <w:tcW w:w="1271" w:type="dxa"/>
            <w:vMerge/>
          </w:tcPr>
          <w:p w14:paraId="06B3A46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4B7213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082295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C792A8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F6145C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IgG</w:t>
            </w:r>
          </w:p>
        </w:tc>
        <w:tc>
          <w:tcPr>
            <w:tcW w:w="1087" w:type="dxa"/>
          </w:tcPr>
          <w:p w14:paraId="31BF8B4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1C4E4F4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5%</w:t>
            </w:r>
          </w:p>
        </w:tc>
        <w:tc>
          <w:tcPr>
            <w:tcW w:w="1130" w:type="dxa"/>
          </w:tcPr>
          <w:p w14:paraId="03430FC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8.8%; 99.7%)</w:t>
            </w:r>
          </w:p>
        </w:tc>
      </w:tr>
      <w:tr w:rsidR="00A7733D" w:rsidRPr="00D311A1" w14:paraId="460C4240" w14:textId="77777777" w:rsidTr="003A305D">
        <w:trPr>
          <w:trHeight w:val="518"/>
        </w:trPr>
        <w:tc>
          <w:tcPr>
            <w:tcW w:w="1271" w:type="dxa"/>
            <w:vMerge w:val="restart"/>
          </w:tcPr>
          <w:p w14:paraId="1ACFC59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Ortho-Clinical Diagnostics, Inc.</w:t>
            </w:r>
          </w:p>
        </w:tc>
        <w:tc>
          <w:tcPr>
            <w:tcW w:w="992" w:type="dxa"/>
            <w:vMerge w:val="restart"/>
          </w:tcPr>
          <w:p w14:paraId="2FDB181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VITROS Immunodiagnostic Products Anti-SARS-CoV-2 Total Reagent Pack and Calibrator</w:t>
            </w:r>
          </w:p>
        </w:tc>
        <w:tc>
          <w:tcPr>
            <w:tcW w:w="1418" w:type="dxa"/>
            <w:vMerge w:val="restart"/>
          </w:tcPr>
          <w:p w14:paraId="033881C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CLIA</w:t>
            </w:r>
          </w:p>
        </w:tc>
        <w:tc>
          <w:tcPr>
            <w:tcW w:w="992" w:type="dxa"/>
            <w:vMerge w:val="restart"/>
          </w:tcPr>
          <w:p w14:paraId="29D76B1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483402E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0E5F8B6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0274504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49/49)</w:t>
            </w:r>
          </w:p>
        </w:tc>
        <w:tc>
          <w:tcPr>
            <w:tcW w:w="1130" w:type="dxa"/>
          </w:tcPr>
          <w:p w14:paraId="433792E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2.7%; 100%)</w:t>
            </w:r>
          </w:p>
        </w:tc>
      </w:tr>
      <w:tr w:rsidR="00A7733D" w:rsidRPr="00D311A1" w14:paraId="5DBC65BD" w14:textId="77777777" w:rsidTr="003A305D">
        <w:trPr>
          <w:trHeight w:val="564"/>
        </w:trPr>
        <w:tc>
          <w:tcPr>
            <w:tcW w:w="1271" w:type="dxa"/>
            <w:vMerge/>
          </w:tcPr>
          <w:p w14:paraId="5F566BE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176C19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3EE29B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2C3BD4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A413E8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5408DD4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731D6F3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400/400)</w:t>
            </w:r>
          </w:p>
        </w:tc>
        <w:tc>
          <w:tcPr>
            <w:tcW w:w="1130" w:type="dxa"/>
          </w:tcPr>
          <w:p w14:paraId="4B3F7D7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0%; 100%)</w:t>
            </w:r>
          </w:p>
        </w:tc>
      </w:tr>
      <w:tr w:rsidR="00A7733D" w:rsidRPr="00D311A1" w14:paraId="7933A15B" w14:textId="77777777" w:rsidTr="003A305D">
        <w:trPr>
          <w:trHeight w:val="437"/>
        </w:trPr>
        <w:tc>
          <w:tcPr>
            <w:tcW w:w="1271" w:type="dxa"/>
            <w:vMerge/>
          </w:tcPr>
          <w:p w14:paraId="1F97F00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2DF493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B09215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851F12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A9E706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0B4B724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686B79C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7E2C011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3.0.%; 100%)</w:t>
            </w:r>
          </w:p>
        </w:tc>
      </w:tr>
      <w:tr w:rsidR="00A7733D" w:rsidRPr="00D311A1" w14:paraId="0C089B60" w14:textId="77777777" w:rsidTr="003A305D">
        <w:trPr>
          <w:trHeight w:val="403"/>
        </w:trPr>
        <w:tc>
          <w:tcPr>
            <w:tcW w:w="1271" w:type="dxa"/>
            <w:vMerge/>
          </w:tcPr>
          <w:p w14:paraId="4CC2089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AD024F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E2682E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6789EB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C6E120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15B547F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6696B0E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3E0CCC5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6%; 100%)</w:t>
            </w:r>
          </w:p>
        </w:tc>
      </w:tr>
      <w:tr w:rsidR="00A7733D" w:rsidRPr="00D311A1" w14:paraId="195DBC9A" w14:textId="77777777" w:rsidTr="003A305D">
        <w:trPr>
          <w:trHeight w:val="276"/>
        </w:trPr>
        <w:tc>
          <w:tcPr>
            <w:tcW w:w="1271" w:type="dxa"/>
            <w:vMerge w:val="restart"/>
          </w:tcPr>
          <w:p w14:paraId="413D5CF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Roche</w:t>
            </w:r>
          </w:p>
        </w:tc>
        <w:tc>
          <w:tcPr>
            <w:tcW w:w="992" w:type="dxa"/>
            <w:vMerge w:val="restart"/>
          </w:tcPr>
          <w:p w14:paraId="6A240DD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Elecsys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Anti-SARS-CoV-2</w:t>
            </w:r>
          </w:p>
        </w:tc>
        <w:tc>
          <w:tcPr>
            <w:tcW w:w="1418" w:type="dxa"/>
            <w:vMerge w:val="restart"/>
          </w:tcPr>
          <w:p w14:paraId="04343EC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ECLIA</w:t>
            </w:r>
          </w:p>
        </w:tc>
        <w:tc>
          <w:tcPr>
            <w:tcW w:w="992" w:type="dxa"/>
            <w:vMerge w:val="restart"/>
          </w:tcPr>
          <w:p w14:paraId="63596FA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Nucleocapsid</w:t>
            </w:r>
          </w:p>
        </w:tc>
        <w:tc>
          <w:tcPr>
            <w:tcW w:w="709" w:type="dxa"/>
          </w:tcPr>
          <w:p w14:paraId="791D09D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6A0F9BC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73D8FCE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29/29)</w:t>
            </w:r>
          </w:p>
        </w:tc>
        <w:tc>
          <w:tcPr>
            <w:tcW w:w="1130" w:type="dxa"/>
          </w:tcPr>
          <w:p w14:paraId="666A5C2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8.3%; 100%)</w:t>
            </w:r>
          </w:p>
        </w:tc>
      </w:tr>
      <w:tr w:rsidR="00A7733D" w:rsidRPr="00D311A1" w14:paraId="223CF931" w14:textId="77777777" w:rsidTr="003A305D">
        <w:trPr>
          <w:trHeight w:val="311"/>
        </w:trPr>
        <w:tc>
          <w:tcPr>
            <w:tcW w:w="1271" w:type="dxa"/>
            <w:vMerge/>
          </w:tcPr>
          <w:p w14:paraId="3C192C8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CCDDC9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0941A0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CB7F0A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797728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4812AD9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0F9A6B4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8% (5262/5272)</w:t>
            </w:r>
          </w:p>
        </w:tc>
        <w:tc>
          <w:tcPr>
            <w:tcW w:w="1130" w:type="dxa"/>
          </w:tcPr>
          <w:p w14:paraId="32131C9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7%; 99.9%)</w:t>
            </w:r>
          </w:p>
        </w:tc>
      </w:tr>
      <w:tr w:rsidR="00A7733D" w:rsidRPr="00D311A1" w14:paraId="4EB6A4CC" w14:textId="77777777" w:rsidTr="003A305D">
        <w:trPr>
          <w:trHeight w:val="207"/>
        </w:trPr>
        <w:tc>
          <w:tcPr>
            <w:tcW w:w="1271" w:type="dxa"/>
            <w:vMerge/>
          </w:tcPr>
          <w:p w14:paraId="18309DF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C28424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F827C5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BE8454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8B6BFC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15E859B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0DC57C7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5%</w:t>
            </w:r>
          </w:p>
        </w:tc>
        <w:tc>
          <w:tcPr>
            <w:tcW w:w="1130" w:type="dxa"/>
          </w:tcPr>
          <w:p w14:paraId="6C45D98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3.9%; 98.1%)</w:t>
            </w:r>
          </w:p>
        </w:tc>
      </w:tr>
      <w:tr w:rsidR="00A7733D" w:rsidRPr="00D311A1" w14:paraId="424029CD" w14:textId="77777777" w:rsidTr="003A305D">
        <w:trPr>
          <w:trHeight w:val="276"/>
        </w:trPr>
        <w:tc>
          <w:tcPr>
            <w:tcW w:w="1271" w:type="dxa"/>
            <w:vMerge/>
          </w:tcPr>
          <w:p w14:paraId="4FDD0C1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E2589F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12BEBF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D07D44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06732B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02121DD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0C101FF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61A6420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100%)</w:t>
            </w:r>
          </w:p>
        </w:tc>
      </w:tr>
      <w:tr w:rsidR="00A7733D" w:rsidRPr="00D311A1" w14:paraId="1C0B86B3" w14:textId="77777777" w:rsidTr="003A305D">
        <w:trPr>
          <w:trHeight w:val="368"/>
        </w:trPr>
        <w:tc>
          <w:tcPr>
            <w:tcW w:w="1271" w:type="dxa"/>
            <w:vMerge w:val="restart"/>
          </w:tcPr>
          <w:p w14:paraId="3290868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iemens Healthcare Diagnostics</w:t>
            </w:r>
          </w:p>
        </w:tc>
        <w:tc>
          <w:tcPr>
            <w:tcW w:w="992" w:type="dxa"/>
            <w:vMerge w:val="restart"/>
          </w:tcPr>
          <w:p w14:paraId="6D858F7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ADVIA Centaur SARS-CoV-2 Total (COV2T)</w:t>
            </w:r>
          </w:p>
        </w:tc>
        <w:tc>
          <w:tcPr>
            <w:tcW w:w="1418" w:type="dxa"/>
            <w:vMerge w:val="restart"/>
          </w:tcPr>
          <w:p w14:paraId="37DE427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CMIA</w:t>
            </w:r>
          </w:p>
        </w:tc>
        <w:tc>
          <w:tcPr>
            <w:tcW w:w="992" w:type="dxa"/>
            <w:vMerge w:val="restart"/>
          </w:tcPr>
          <w:p w14:paraId="64A9A953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5BD1AEE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1630381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52E40E6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47/47)</w:t>
            </w:r>
          </w:p>
        </w:tc>
        <w:tc>
          <w:tcPr>
            <w:tcW w:w="1130" w:type="dxa"/>
          </w:tcPr>
          <w:p w14:paraId="1209C65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2.4%; 100%)</w:t>
            </w:r>
          </w:p>
        </w:tc>
      </w:tr>
      <w:tr w:rsidR="00A7733D" w:rsidRPr="00D311A1" w14:paraId="64D43F69" w14:textId="77777777" w:rsidTr="003A305D">
        <w:trPr>
          <w:trHeight w:val="414"/>
        </w:trPr>
        <w:tc>
          <w:tcPr>
            <w:tcW w:w="1271" w:type="dxa"/>
            <w:vMerge/>
          </w:tcPr>
          <w:p w14:paraId="013B3B4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85CBEE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9143D5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88147D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2AD968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4873FB2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2476DFA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8% (1586/1589)</w:t>
            </w:r>
          </w:p>
        </w:tc>
        <w:tc>
          <w:tcPr>
            <w:tcW w:w="1130" w:type="dxa"/>
          </w:tcPr>
          <w:p w14:paraId="7F6F1DB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99.9%)</w:t>
            </w:r>
          </w:p>
        </w:tc>
      </w:tr>
      <w:tr w:rsidR="00A7733D" w:rsidRPr="00D311A1" w14:paraId="79790CB9" w14:textId="77777777" w:rsidTr="003A305D">
        <w:trPr>
          <w:trHeight w:val="529"/>
        </w:trPr>
        <w:tc>
          <w:tcPr>
            <w:tcW w:w="1271" w:type="dxa"/>
            <w:vMerge/>
          </w:tcPr>
          <w:p w14:paraId="3D918D1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3DD8A9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519716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C216ED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9A6EF5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3438113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65F9C23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5%</w:t>
            </w:r>
          </w:p>
        </w:tc>
        <w:tc>
          <w:tcPr>
            <w:tcW w:w="1130" w:type="dxa"/>
          </w:tcPr>
          <w:p w14:paraId="399DE57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9.8%; 98.8%)</w:t>
            </w:r>
          </w:p>
        </w:tc>
      </w:tr>
      <w:tr w:rsidR="00A7733D" w:rsidRPr="00D311A1" w14:paraId="054BD2A9" w14:textId="77777777" w:rsidTr="003A305D">
        <w:trPr>
          <w:trHeight w:val="611"/>
        </w:trPr>
        <w:tc>
          <w:tcPr>
            <w:tcW w:w="1271" w:type="dxa"/>
            <w:vMerge/>
          </w:tcPr>
          <w:p w14:paraId="33EA172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6864BF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591E248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46CB71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9B9025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199A94C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5A4B38D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12D15F9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6%; 100%)</w:t>
            </w:r>
          </w:p>
        </w:tc>
      </w:tr>
      <w:tr w:rsidR="00A7733D" w:rsidRPr="00D311A1" w14:paraId="0A438124" w14:textId="77777777" w:rsidTr="003A305D">
        <w:trPr>
          <w:trHeight w:val="438"/>
        </w:trPr>
        <w:tc>
          <w:tcPr>
            <w:tcW w:w="1271" w:type="dxa"/>
            <w:vMerge w:val="restart"/>
          </w:tcPr>
          <w:p w14:paraId="48DD4B7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iemens Healthcare Diagnostics</w:t>
            </w:r>
          </w:p>
        </w:tc>
        <w:tc>
          <w:tcPr>
            <w:tcW w:w="992" w:type="dxa"/>
            <w:vMerge w:val="restart"/>
          </w:tcPr>
          <w:p w14:paraId="6CA555F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Atellica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IM SARS-CoV-2 </w:t>
            </w: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Total (COV2T)</w:t>
            </w:r>
          </w:p>
        </w:tc>
        <w:tc>
          <w:tcPr>
            <w:tcW w:w="1418" w:type="dxa"/>
            <w:vMerge w:val="restart"/>
          </w:tcPr>
          <w:p w14:paraId="1DE0E6D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lastRenderedPageBreak/>
              <w:t>High Throughput CMIA</w:t>
            </w:r>
          </w:p>
        </w:tc>
        <w:tc>
          <w:tcPr>
            <w:tcW w:w="992" w:type="dxa"/>
            <w:vMerge w:val="restart"/>
          </w:tcPr>
          <w:p w14:paraId="5804796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3EB35B0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01B9301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3876631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42/42)</w:t>
            </w:r>
          </w:p>
        </w:tc>
        <w:tc>
          <w:tcPr>
            <w:tcW w:w="1130" w:type="dxa"/>
          </w:tcPr>
          <w:p w14:paraId="30C4D59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1.6%; 100%)</w:t>
            </w:r>
          </w:p>
        </w:tc>
      </w:tr>
      <w:tr w:rsidR="00A7733D" w:rsidRPr="00D311A1" w14:paraId="71654E2F" w14:textId="77777777" w:rsidTr="003A305D">
        <w:trPr>
          <w:trHeight w:val="437"/>
        </w:trPr>
        <w:tc>
          <w:tcPr>
            <w:tcW w:w="1271" w:type="dxa"/>
            <w:vMerge/>
          </w:tcPr>
          <w:p w14:paraId="5ABDEFC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3A4C43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30855C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1CFD7C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D95223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0D4E71A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156B974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8% (1089/1091)</w:t>
            </w:r>
          </w:p>
        </w:tc>
        <w:tc>
          <w:tcPr>
            <w:tcW w:w="1130" w:type="dxa"/>
          </w:tcPr>
          <w:p w14:paraId="5B9800D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3%; 99.9%)</w:t>
            </w:r>
          </w:p>
        </w:tc>
      </w:tr>
      <w:tr w:rsidR="00A7733D" w:rsidRPr="00D311A1" w14:paraId="6D2DD4B2" w14:textId="77777777" w:rsidTr="003A305D">
        <w:trPr>
          <w:trHeight w:val="414"/>
        </w:trPr>
        <w:tc>
          <w:tcPr>
            <w:tcW w:w="1271" w:type="dxa"/>
            <w:vMerge/>
          </w:tcPr>
          <w:p w14:paraId="56755A9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F21DE1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0153481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3018BD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D5FCAF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7EFA731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691F3CB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7%</w:t>
            </w:r>
          </w:p>
        </w:tc>
        <w:tc>
          <w:tcPr>
            <w:tcW w:w="1130" w:type="dxa"/>
          </w:tcPr>
          <w:p w14:paraId="6E69D56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7.9%; 99.1%)</w:t>
            </w:r>
          </w:p>
        </w:tc>
      </w:tr>
      <w:tr w:rsidR="00A7733D" w:rsidRPr="00D311A1" w14:paraId="2187505A" w14:textId="77777777" w:rsidTr="003A305D">
        <w:trPr>
          <w:trHeight w:val="611"/>
        </w:trPr>
        <w:tc>
          <w:tcPr>
            <w:tcW w:w="1271" w:type="dxa"/>
            <w:vMerge/>
          </w:tcPr>
          <w:p w14:paraId="124594B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266370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659AA2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8E1BD9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733037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3B192CF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4FDE20A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179746E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6%; 100%)</w:t>
            </w:r>
          </w:p>
        </w:tc>
      </w:tr>
      <w:tr w:rsidR="00A7733D" w:rsidRPr="00D311A1" w14:paraId="5954DFCD" w14:textId="77777777" w:rsidTr="003A305D">
        <w:trPr>
          <w:trHeight w:val="518"/>
        </w:trPr>
        <w:tc>
          <w:tcPr>
            <w:tcW w:w="1271" w:type="dxa"/>
            <w:vMerge w:val="restart"/>
          </w:tcPr>
          <w:p w14:paraId="5F22570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iemens Healthcare Diagnostics</w:t>
            </w:r>
          </w:p>
        </w:tc>
        <w:tc>
          <w:tcPr>
            <w:tcW w:w="992" w:type="dxa"/>
            <w:vMerge w:val="restart"/>
          </w:tcPr>
          <w:p w14:paraId="4371623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Dimension EXL SARS-CoV-2 Total antibody assay (CV2T)</w:t>
            </w:r>
          </w:p>
        </w:tc>
        <w:tc>
          <w:tcPr>
            <w:tcW w:w="1418" w:type="dxa"/>
            <w:vMerge w:val="restart"/>
          </w:tcPr>
          <w:p w14:paraId="6FD1941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ELISA</w:t>
            </w:r>
          </w:p>
        </w:tc>
        <w:tc>
          <w:tcPr>
            <w:tcW w:w="992" w:type="dxa"/>
            <w:vMerge w:val="restart"/>
          </w:tcPr>
          <w:p w14:paraId="562A6A4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343CFE3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22F2441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432A658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79/79)</w:t>
            </w:r>
          </w:p>
        </w:tc>
        <w:tc>
          <w:tcPr>
            <w:tcW w:w="1130" w:type="dxa"/>
          </w:tcPr>
          <w:p w14:paraId="4C865AC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4%; 100%)</w:t>
            </w:r>
          </w:p>
        </w:tc>
      </w:tr>
      <w:tr w:rsidR="00A7733D" w:rsidRPr="00D311A1" w14:paraId="0A12D1BD" w14:textId="77777777" w:rsidTr="003A305D">
        <w:trPr>
          <w:trHeight w:val="437"/>
        </w:trPr>
        <w:tc>
          <w:tcPr>
            <w:tcW w:w="1271" w:type="dxa"/>
            <w:vMerge/>
          </w:tcPr>
          <w:p w14:paraId="281AAA1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1FB2BE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BD06C6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5DB6E5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E246E3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26A5552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2FC087D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9% (1527/1529)</w:t>
            </w:r>
          </w:p>
        </w:tc>
        <w:tc>
          <w:tcPr>
            <w:tcW w:w="1130" w:type="dxa"/>
          </w:tcPr>
          <w:p w14:paraId="082838A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5%; 100%)</w:t>
            </w:r>
          </w:p>
        </w:tc>
      </w:tr>
      <w:tr w:rsidR="00A7733D" w:rsidRPr="00D311A1" w14:paraId="1E77845E" w14:textId="77777777" w:rsidTr="003A305D">
        <w:trPr>
          <w:trHeight w:val="403"/>
        </w:trPr>
        <w:tc>
          <w:tcPr>
            <w:tcW w:w="1271" w:type="dxa"/>
            <w:vMerge/>
          </w:tcPr>
          <w:p w14:paraId="0F04FC6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D54C75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487094C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2092C6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4FA350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1DD128CF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7C1749D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7.6%</w:t>
            </w:r>
          </w:p>
        </w:tc>
        <w:tc>
          <w:tcPr>
            <w:tcW w:w="1130" w:type="dxa"/>
          </w:tcPr>
          <w:p w14:paraId="2477AEB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1.3%; 99.3%)</w:t>
            </w:r>
          </w:p>
        </w:tc>
      </w:tr>
      <w:tr w:rsidR="00A7733D" w:rsidRPr="00D311A1" w14:paraId="5C7A7423" w14:textId="77777777" w:rsidTr="003A305D">
        <w:trPr>
          <w:trHeight w:val="564"/>
        </w:trPr>
        <w:tc>
          <w:tcPr>
            <w:tcW w:w="1271" w:type="dxa"/>
            <w:vMerge/>
          </w:tcPr>
          <w:p w14:paraId="6A1DDFB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171C59F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5B3C3C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C697BF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5C6473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22A6EC9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78CE132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14C1738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8%; 100%)</w:t>
            </w:r>
          </w:p>
        </w:tc>
      </w:tr>
      <w:tr w:rsidR="00A7733D" w:rsidRPr="00D311A1" w14:paraId="6D5331E5" w14:textId="77777777" w:rsidTr="003A305D">
        <w:trPr>
          <w:trHeight w:val="472"/>
        </w:trPr>
        <w:tc>
          <w:tcPr>
            <w:tcW w:w="1271" w:type="dxa"/>
            <w:vMerge w:val="restart"/>
          </w:tcPr>
          <w:p w14:paraId="60C637F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iemens Healthcare Diagnostics</w:t>
            </w:r>
          </w:p>
        </w:tc>
        <w:tc>
          <w:tcPr>
            <w:tcW w:w="992" w:type="dxa"/>
            <w:vMerge w:val="restart"/>
          </w:tcPr>
          <w:p w14:paraId="2F5E8D2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Dimension Vista SARS-CoV-2 Total antibody assay (COV2T)</w:t>
            </w:r>
          </w:p>
        </w:tc>
        <w:tc>
          <w:tcPr>
            <w:tcW w:w="1418" w:type="dxa"/>
            <w:vMerge w:val="restart"/>
          </w:tcPr>
          <w:p w14:paraId="5959B30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ELISA</w:t>
            </w:r>
          </w:p>
        </w:tc>
        <w:tc>
          <w:tcPr>
            <w:tcW w:w="992" w:type="dxa"/>
            <w:vMerge w:val="restart"/>
          </w:tcPr>
          <w:p w14:paraId="61363E0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</w:t>
            </w:r>
          </w:p>
        </w:tc>
        <w:tc>
          <w:tcPr>
            <w:tcW w:w="709" w:type="dxa"/>
          </w:tcPr>
          <w:p w14:paraId="78F58F1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7F805B2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7A3688C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 (79/79)</w:t>
            </w:r>
          </w:p>
        </w:tc>
        <w:tc>
          <w:tcPr>
            <w:tcW w:w="1130" w:type="dxa"/>
          </w:tcPr>
          <w:p w14:paraId="1929A2B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5.4%; 100%)</w:t>
            </w:r>
          </w:p>
        </w:tc>
      </w:tr>
      <w:tr w:rsidR="00A7733D" w:rsidRPr="00D311A1" w14:paraId="3066FBB4" w14:textId="77777777" w:rsidTr="003A305D">
        <w:trPr>
          <w:trHeight w:val="483"/>
        </w:trPr>
        <w:tc>
          <w:tcPr>
            <w:tcW w:w="1271" w:type="dxa"/>
            <w:vMerge/>
          </w:tcPr>
          <w:p w14:paraId="2BAE16F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0B4472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F1B080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B0EB78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EA278A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79FA64C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15F8C0D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8% (1526/1529)</w:t>
            </w:r>
          </w:p>
        </w:tc>
        <w:tc>
          <w:tcPr>
            <w:tcW w:w="1130" w:type="dxa"/>
          </w:tcPr>
          <w:p w14:paraId="0309F775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4%; 99.9%)</w:t>
            </w:r>
          </w:p>
        </w:tc>
      </w:tr>
      <w:tr w:rsidR="00A7733D" w:rsidRPr="00D311A1" w14:paraId="010B66BD" w14:textId="77777777" w:rsidTr="003A305D">
        <w:trPr>
          <w:trHeight w:val="587"/>
        </w:trPr>
        <w:tc>
          <w:tcPr>
            <w:tcW w:w="1271" w:type="dxa"/>
            <w:vMerge/>
          </w:tcPr>
          <w:p w14:paraId="79D2E4B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A9CED1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613F5BA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6ABCB2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79DFEA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233DF6F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1B3886C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6.3%</w:t>
            </w:r>
          </w:p>
        </w:tc>
        <w:tc>
          <w:tcPr>
            <w:tcW w:w="1130" w:type="dxa"/>
          </w:tcPr>
          <w:p w14:paraId="62981FD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9.7%; 98.7%)</w:t>
            </w:r>
          </w:p>
        </w:tc>
      </w:tr>
      <w:tr w:rsidR="00A7733D" w:rsidRPr="00D311A1" w14:paraId="0C890632" w14:textId="77777777" w:rsidTr="003A305D">
        <w:trPr>
          <w:trHeight w:val="1187"/>
        </w:trPr>
        <w:tc>
          <w:tcPr>
            <w:tcW w:w="1271" w:type="dxa"/>
            <w:vMerge/>
          </w:tcPr>
          <w:p w14:paraId="2D71010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341555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5C74C4B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06AC50B1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A05B7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71E18A7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7489035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100%</w:t>
            </w:r>
          </w:p>
        </w:tc>
        <w:tc>
          <w:tcPr>
            <w:tcW w:w="1130" w:type="dxa"/>
          </w:tcPr>
          <w:p w14:paraId="4751146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8%; 100%)</w:t>
            </w:r>
          </w:p>
        </w:tc>
      </w:tr>
      <w:tr w:rsidR="00A7733D" w:rsidRPr="00D311A1" w14:paraId="6D3EA859" w14:textId="77777777" w:rsidTr="003A305D">
        <w:trPr>
          <w:trHeight w:val="438"/>
        </w:trPr>
        <w:tc>
          <w:tcPr>
            <w:tcW w:w="1271" w:type="dxa"/>
            <w:vMerge w:val="restart"/>
          </w:tcPr>
          <w:p w14:paraId="7FBF5DE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Vibrant America Clinical Labs</w:t>
            </w:r>
          </w:p>
        </w:tc>
        <w:tc>
          <w:tcPr>
            <w:tcW w:w="992" w:type="dxa"/>
            <w:vMerge w:val="restart"/>
          </w:tcPr>
          <w:p w14:paraId="6B82CB3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Vibrant COVID-19 Ab Assay</w:t>
            </w:r>
          </w:p>
        </w:tc>
        <w:tc>
          <w:tcPr>
            <w:tcW w:w="1418" w:type="dxa"/>
            <w:vMerge w:val="restart"/>
          </w:tcPr>
          <w:p w14:paraId="13BB353B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High Throughput CLIA</w:t>
            </w:r>
          </w:p>
        </w:tc>
        <w:tc>
          <w:tcPr>
            <w:tcW w:w="992" w:type="dxa"/>
            <w:vMerge w:val="restart"/>
          </w:tcPr>
          <w:p w14:paraId="0FF5E51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Spike and Nucleocapsid</w:t>
            </w:r>
          </w:p>
        </w:tc>
        <w:tc>
          <w:tcPr>
            <w:tcW w:w="709" w:type="dxa"/>
          </w:tcPr>
          <w:p w14:paraId="67624FD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419EA71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7E7C834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8.1% (52/53)</w:t>
            </w:r>
          </w:p>
        </w:tc>
        <w:tc>
          <w:tcPr>
            <w:tcW w:w="1130" w:type="dxa"/>
          </w:tcPr>
          <w:p w14:paraId="09C532E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0.1%; 99.7%)</w:t>
            </w:r>
          </w:p>
        </w:tc>
      </w:tr>
      <w:tr w:rsidR="00A7733D" w:rsidRPr="00D311A1" w14:paraId="202F4BA9" w14:textId="77777777" w:rsidTr="003A305D">
        <w:trPr>
          <w:trHeight w:val="403"/>
        </w:trPr>
        <w:tc>
          <w:tcPr>
            <w:tcW w:w="1271" w:type="dxa"/>
            <w:vMerge/>
          </w:tcPr>
          <w:p w14:paraId="17CD55C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B602EB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73ED45F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0A24855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CBDCDD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388F107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6377912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8.6% (494/501)</w:t>
            </w:r>
          </w:p>
        </w:tc>
        <w:tc>
          <w:tcPr>
            <w:tcW w:w="1130" w:type="dxa"/>
          </w:tcPr>
          <w:p w14:paraId="7D07680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7.1%; 99.3%)</w:t>
            </w:r>
          </w:p>
        </w:tc>
      </w:tr>
      <w:tr w:rsidR="00A7733D" w:rsidRPr="00D311A1" w14:paraId="6A110002" w14:textId="77777777" w:rsidTr="003A305D">
        <w:trPr>
          <w:trHeight w:val="415"/>
        </w:trPr>
        <w:tc>
          <w:tcPr>
            <w:tcW w:w="1271" w:type="dxa"/>
            <w:vMerge/>
          </w:tcPr>
          <w:p w14:paraId="517647F8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1B3CA1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295BA0E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B3896A2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4F7A118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2AEBB9D6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30450F5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78.7%</w:t>
            </w:r>
          </w:p>
        </w:tc>
        <w:tc>
          <w:tcPr>
            <w:tcW w:w="1130" w:type="dxa"/>
          </w:tcPr>
          <w:p w14:paraId="646AA38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62.4%; 88.6%)</w:t>
            </w:r>
          </w:p>
        </w:tc>
      </w:tr>
      <w:tr w:rsidR="00A7733D" w:rsidRPr="00D311A1" w14:paraId="5F63B8EA" w14:textId="77777777" w:rsidTr="003A305D">
        <w:trPr>
          <w:trHeight w:val="1080"/>
        </w:trPr>
        <w:tc>
          <w:tcPr>
            <w:tcW w:w="1271" w:type="dxa"/>
            <w:vMerge/>
          </w:tcPr>
          <w:p w14:paraId="293A37E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97E5C7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FAE6E77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1D0A346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C147850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Combined</w:t>
            </w:r>
          </w:p>
        </w:tc>
        <w:tc>
          <w:tcPr>
            <w:tcW w:w="1087" w:type="dxa"/>
          </w:tcPr>
          <w:p w14:paraId="185884A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16E5001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9%</w:t>
            </w:r>
          </w:p>
        </w:tc>
        <w:tc>
          <w:tcPr>
            <w:tcW w:w="1130" w:type="dxa"/>
          </w:tcPr>
          <w:p w14:paraId="6A411F89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5%; 100.0%)</w:t>
            </w:r>
          </w:p>
        </w:tc>
      </w:tr>
      <w:tr w:rsidR="00A7733D" w:rsidRPr="00D311A1" w14:paraId="24E3C9B0" w14:textId="77777777" w:rsidTr="003A305D">
        <w:trPr>
          <w:trHeight w:val="558"/>
        </w:trPr>
        <w:tc>
          <w:tcPr>
            <w:tcW w:w="1271" w:type="dxa"/>
            <w:vMerge w:val="restart"/>
          </w:tcPr>
          <w:p w14:paraId="0FB9C34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Wadsworth Center, New York State Department of Health</w:t>
            </w:r>
          </w:p>
        </w:tc>
        <w:tc>
          <w:tcPr>
            <w:tcW w:w="992" w:type="dxa"/>
            <w:vMerge w:val="restart"/>
          </w:tcPr>
          <w:p w14:paraId="64860FB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New York SARS-</w:t>
            </w:r>
            <w:proofErr w:type="spellStart"/>
            <w:r w:rsidRPr="00D311A1">
              <w:rPr>
                <w:rFonts w:cs="Times New Roman"/>
                <w:color w:val="000000"/>
                <w:sz w:val="20"/>
                <w:szCs w:val="20"/>
              </w:rPr>
              <w:t>CoV</w:t>
            </w:r>
            <w:proofErr w:type="spellEnd"/>
            <w:r w:rsidRPr="00D311A1">
              <w:rPr>
                <w:rFonts w:cs="Times New Roman"/>
                <w:color w:val="000000"/>
                <w:sz w:val="20"/>
                <w:szCs w:val="20"/>
              </w:rPr>
              <w:t xml:space="preserve"> Microsphere Immunoassay for Antibody Detection</w:t>
            </w:r>
          </w:p>
        </w:tc>
        <w:tc>
          <w:tcPr>
            <w:tcW w:w="1418" w:type="dxa"/>
            <w:vMerge w:val="restart"/>
          </w:tcPr>
          <w:p w14:paraId="0616399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MIA</w:t>
            </w:r>
          </w:p>
        </w:tc>
        <w:tc>
          <w:tcPr>
            <w:tcW w:w="992" w:type="dxa"/>
            <w:vMerge w:val="restart"/>
          </w:tcPr>
          <w:p w14:paraId="1DAC730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  <w:r w:rsidRPr="00D311A1">
              <w:rPr>
                <w:rFonts w:cs="Times New Roman"/>
                <w:color w:val="000000"/>
                <w:sz w:val="20"/>
                <w:szCs w:val="20"/>
              </w:rPr>
              <w:t>Nucleocapsid</w:t>
            </w:r>
          </w:p>
        </w:tc>
        <w:tc>
          <w:tcPr>
            <w:tcW w:w="709" w:type="dxa"/>
          </w:tcPr>
          <w:p w14:paraId="7BC6BD12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val="es-MX"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12504557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ensitivity (PPA)</w:t>
            </w:r>
          </w:p>
        </w:tc>
        <w:tc>
          <w:tcPr>
            <w:tcW w:w="1229" w:type="dxa"/>
          </w:tcPr>
          <w:p w14:paraId="2C80E05D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88.0% (95/108)</w:t>
            </w:r>
          </w:p>
        </w:tc>
        <w:tc>
          <w:tcPr>
            <w:tcW w:w="1130" w:type="dxa"/>
          </w:tcPr>
          <w:p w14:paraId="672C2DB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80.5%; 92.8%)</w:t>
            </w:r>
          </w:p>
        </w:tc>
      </w:tr>
      <w:tr w:rsidR="00A7733D" w:rsidRPr="00D311A1" w14:paraId="1C4B73CE" w14:textId="77777777" w:rsidTr="003A305D">
        <w:trPr>
          <w:trHeight w:val="668"/>
        </w:trPr>
        <w:tc>
          <w:tcPr>
            <w:tcW w:w="1271" w:type="dxa"/>
            <w:vMerge/>
          </w:tcPr>
          <w:p w14:paraId="51BD1B7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ED446E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0AFEF9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48885DFC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28A615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01C61E4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Specificity (NPA)</w:t>
            </w:r>
          </w:p>
        </w:tc>
        <w:tc>
          <w:tcPr>
            <w:tcW w:w="1229" w:type="dxa"/>
          </w:tcPr>
          <w:p w14:paraId="288550EE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8.8% (428/433)</w:t>
            </w:r>
          </w:p>
        </w:tc>
        <w:tc>
          <w:tcPr>
            <w:tcW w:w="1130" w:type="dxa"/>
          </w:tcPr>
          <w:p w14:paraId="1D7E95F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7.3%; 99.5%)</w:t>
            </w:r>
          </w:p>
        </w:tc>
      </w:tr>
      <w:tr w:rsidR="00A7733D" w:rsidRPr="00D311A1" w14:paraId="140B1182" w14:textId="77777777" w:rsidTr="003A305D">
        <w:trPr>
          <w:trHeight w:val="922"/>
        </w:trPr>
        <w:tc>
          <w:tcPr>
            <w:tcW w:w="1271" w:type="dxa"/>
            <w:vMerge/>
          </w:tcPr>
          <w:p w14:paraId="15A6683A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BF92A00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10CD0CEE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2575D284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419D371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5DD1667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PV at prevalence = 5%</w:t>
            </w:r>
          </w:p>
        </w:tc>
        <w:tc>
          <w:tcPr>
            <w:tcW w:w="1229" w:type="dxa"/>
          </w:tcPr>
          <w:p w14:paraId="45541FCC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79.4%</w:t>
            </w:r>
          </w:p>
        </w:tc>
        <w:tc>
          <w:tcPr>
            <w:tcW w:w="1130" w:type="dxa"/>
          </w:tcPr>
          <w:p w14:paraId="47549CA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61.1%; 90.7%)</w:t>
            </w:r>
          </w:p>
        </w:tc>
      </w:tr>
      <w:tr w:rsidR="00A7733D" w:rsidRPr="00D311A1" w14:paraId="38C6E002" w14:textId="77777777" w:rsidTr="003A305D">
        <w:trPr>
          <w:trHeight w:val="1405"/>
        </w:trPr>
        <w:tc>
          <w:tcPr>
            <w:tcW w:w="1271" w:type="dxa"/>
            <w:vMerge/>
          </w:tcPr>
          <w:p w14:paraId="07AB6359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550F0CDF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14:paraId="3D6DA20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31EE9ACD" w14:textId="77777777" w:rsidR="00A7733D" w:rsidRPr="00D311A1" w:rsidRDefault="00A7733D" w:rsidP="003A305D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9B5684A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Pan-Ig</w:t>
            </w:r>
          </w:p>
        </w:tc>
        <w:tc>
          <w:tcPr>
            <w:tcW w:w="1087" w:type="dxa"/>
          </w:tcPr>
          <w:p w14:paraId="2F6EB31B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NPV at prevalence = 5%</w:t>
            </w:r>
          </w:p>
        </w:tc>
        <w:tc>
          <w:tcPr>
            <w:tcW w:w="1229" w:type="dxa"/>
          </w:tcPr>
          <w:p w14:paraId="44D9CC94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99.4%</w:t>
            </w:r>
          </w:p>
        </w:tc>
        <w:tc>
          <w:tcPr>
            <w:tcW w:w="1130" w:type="dxa"/>
          </w:tcPr>
          <w:p w14:paraId="728A2553" w14:textId="77777777" w:rsidR="00A7733D" w:rsidRPr="00D311A1" w:rsidRDefault="00A7733D" w:rsidP="003A305D">
            <w:pPr>
              <w:spacing w:before="375" w:after="375"/>
              <w:jc w:val="both"/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</w:pPr>
            <w:r w:rsidRPr="00D311A1">
              <w:rPr>
                <w:rFonts w:eastAsia="Times New Roman" w:cs="Times New Roman"/>
                <w:color w:val="333333"/>
                <w:sz w:val="20"/>
                <w:szCs w:val="20"/>
                <w:lang w:eastAsia="es-MX"/>
              </w:rPr>
              <w:t>(99.0%; 99.6%)</w:t>
            </w:r>
          </w:p>
        </w:tc>
      </w:tr>
    </w:tbl>
    <w:p w14:paraId="408C7422" w14:textId="77777777" w:rsidR="00A7733D" w:rsidRPr="0088513A" w:rsidRDefault="004F5C75" w:rsidP="006C5E46">
      <w:pPr>
        <w:jc w:val="both"/>
        <w:rPr>
          <w:rFonts w:cs="Times New Roman"/>
          <w:szCs w:val="24"/>
        </w:rPr>
      </w:pPr>
      <w:r w:rsidRPr="00803CD1">
        <w:rPr>
          <w:rFonts w:cs="Times New Roman"/>
          <w:color w:val="000000"/>
          <w:szCs w:val="24"/>
        </w:rPr>
        <w:t xml:space="preserve">Positive and Negative Predictive </w:t>
      </w:r>
      <w:r>
        <w:rPr>
          <w:rFonts w:cs="Times New Roman"/>
          <w:color w:val="000000"/>
          <w:szCs w:val="24"/>
        </w:rPr>
        <w:t>V</w:t>
      </w:r>
      <w:r w:rsidRPr="00803CD1">
        <w:rPr>
          <w:rFonts w:cs="Times New Roman"/>
          <w:color w:val="000000"/>
          <w:szCs w:val="24"/>
        </w:rPr>
        <w:t>alues (PPV and NPV).</w:t>
      </w:r>
    </w:p>
    <w:sectPr w:rsidR="00A7733D" w:rsidRPr="0088513A" w:rsidSect="00D537F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283" w:footer="51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2FB9E" w14:textId="77777777" w:rsidR="00E62852" w:rsidRDefault="00E62852" w:rsidP="00117666">
      <w:pPr>
        <w:spacing w:after="0"/>
      </w:pPr>
      <w:r>
        <w:separator/>
      </w:r>
    </w:p>
  </w:endnote>
  <w:endnote w:type="continuationSeparator" w:id="0">
    <w:p w14:paraId="5ACA3C2E" w14:textId="77777777" w:rsidR="00E62852" w:rsidRDefault="00E6285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AdvOT2e364b11+2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8608a8d1+22">
    <w:altName w:val="Times New Roman"/>
    <w:panose1 w:val="00000000000000000000"/>
    <w:charset w:val="00"/>
    <w:family w:val="roman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0B20C" w14:textId="133CDEDE" w:rsidR="00AF5157" w:rsidRPr="00577C4C" w:rsidRDefault="00AF5157">
    <w:pPr>
      <w:pStyle w:val="Footer"/>
      <w:rPr>
        <w:color w:val="C00000"/>
        <w:szCs w:val="24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E252F3C" wp14:editId="213EB19C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2829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3282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1B30716" w14:textId="59B5E942" w:rsidR="00AF5157" w:rsidRPr="00577C4C" w:rsidRDefault="00AF5157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67DD0" w:rsidRPr="00367DD0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252F3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25.8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" filled="f" stroked="f" strokeweight=".5pt">
              <v:textbox style="mso-fit-shape-to-text:t">
                <w:txbxContent>
                  <w:p w14:paraId="11B30716" w14:textId="59B5E942" w:rsidR="00AF5157" w:rsidRPr="00577C4C" w:rsidRDefault="00AF5157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67DD0" w:rsidRPr="00367DD0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2E38B" w14:textId="77777777" w:rsidR="00AF5157" w:rsidRPr="00577C4C" w:rsidRDefault="00AF5157">
    <w:pPr>
      <w:pStyle w:val="Footer"/>
      <w:rPr>
        <w:b/>
        <w:sz w:val="20"/>
        <w:szCs w:val="24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4C37622E" wp14:editId="03BE53E9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28295"/>
              <wp:effectExtent l="0" t="0" r="0" b="0"/>
              <wp:wrapNone/>
              <wp:docPr id="56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3282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A2DB326" w14:textId="55E6B5E0" w:rsidR="00AF5157" w:rsidRPr="00577C4C" w:rsidRDefault="00AF5157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67DD0" w:rsidRPr="00367DD0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1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37622E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25.8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" filled="f" stroked="f" strokeweight=".5pt">
              <v:textbox style="mso-fit-shape-to-text:t">
                <w:txbxContent>
                  <w:p w14:paraId="1A2DB326" w14:textId="55E6B5E0" w:rsidR="00AF5157" w:rsidRPr="00577C4C" w:rsidRDefault="00AF5157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67DD0" w:rsidRPr="00367DD0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1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93F860" w14:textId="77777777" w:rsidR="00E62852" w:rsidRDefault="00E62852" w:rsidP="00117666">
      <w:pPr>
        <w:spacing w:after="0"/>
      </w:pPr>
      <w:r>
        <w:separator/>
      </w:r>
    </w:p>
  </w:footnote>
  <w:footnote w:type="continuationSeparator" w:id="0">
    <w:p w14:paraId="6A133200" w14:textId="77777777" w:rsidR="00E62852" w:rsidRDefault="00E6285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D990E" w14:textId="77777777" w:rsidR="00AF5157" w:rsidRPr="007E3148" w:rsidRDefault="00AF5157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3B5808">
      <w:rPr>
        <w:color w:val="000000"/>
      </w:rPr>
      <w:t xml:space="preserve">Perspective on Bio-Nano Interface Technology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1C53D" w14:textId="77777777" w:rsidR="00AF5157" w:rsidRPr="00A53000" w:rsidRDefault="00AF5157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3B5808">
      <w:rPr>
        <w:color w:val="000000"/>
      </w:rPr>
      <w:t>Perspective on Bio-Nano Interface Technolog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5A9AF1" w14:textId="77777777" w:rsidR="00AF5157" w:rsidRDefault="00AF5157" w:rsidP="00A53000">
    <w:pPr>
      <w:pStyle w:val="Header"/>
    </w:pPr>
    <w:r w:rsidRPr="005A1D84">
      <w:rPr>
        <w:noProof/>
        <w:color w:val="A6A6A6" w:themeColor="background1" w:themeShade="A6"/>
        <w:lang w:val="es-MX" w:eastAsia="es-MX"/>
      </w:rPr>
      <w:drawing>
        <wp:inline distT="0" distB="0" distL="0" distR="0" wp14:anchorId="37A5B2EA" wp14:editId="6ACD875C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FC61D6"/>
    <w:multiLevelType w:val="multilevel"/>
    <w:tmpl w:val="181A1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D365525"/>
    <w:multiLevelType w:val="multilevel"/>
    <w:tmpl w:val="7968F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6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2A7CAC"/>
    <w:multiLevelType w:val="multilevel"/>
    <w:tmpl w:val="C6A8CCEA"/>
    <w:numStyleLink w:val="Headings"/>
  </w:abstractNum>
  <w:abstractNum w:abstractNumId="8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92B78"/>
    <w:multiLevelType w:val="hybridMultilevel"/>
    <w:tmpl w:val="2E66707E"/>
    <w:lvl w:ilvl="0" w:tplc="3A5899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384F7A"/>
    <w:multiLevelType w:val="multilevel"/>
    <w:tmpl w:val="A2FC0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E8F18CF"/>
    <w:multiLevelType w:val="multilevel"/>
    <w:tmpl w:val="E3A6F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C6F29"/>
    <w:multiLevelType w:val="multilevel"/>
    <w:tmpl w:val="C6A8CCEA"/>
    <w:numStyleLink w:val="Headings"/>
  </w:abstractNum>
  <w:abstractNum w:abstractNumId="22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2"/>
  </w:num>
  <w:num w:numId="4">
    <w:abstractNumId w:val="2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0"/>
  </w:num>
  <w:num w:numId="8">
    <w:abstractNumId w:val="8"/>
  </w:num>
  <w:num w:numId="9">
    <w:abstractNumId w:val="11"/>
  </w:num>
  <w:num w:numId="10">
    <w:abstractNumId w:val="9"/>
  </w:num>
  <w:num w:numId="11">
    <w:abstractNumId w:val="3"/>
  </w:num>
  <w:num w:numId="12">
    <w:abstractNumId w:val="22"/>
  </w:num>
  <w:num w:numId="13">
    <w:abstractNumId w:val="16"/>
  </w:num>
  <w:num w:numId="14">
    <w:abstractNumId w:val="6"/>
  </w:num>
  <w:num w:numId="15">
    <w:abstractNumId w:val="14"/>
  </w:num>
  <w:num w:numId="16">
    <w:abstractNumId w:val="19"/>
  </w:num>
  <w:num w:numId="17">
    <w:abstractNumId w:val="5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21"/>
  </w:num>
  <w:num w:numId="21">
    <w:abstractNumId w:val="5"/>
  </w:num>
  <w:num w:numId="22">
    <w:abstractNumId w:val="5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3"/>
  </w:num>
  <w:num w:numId="24">
    <w:abstractNumId w:val="1"/>
  </w:num>
  <w:num w:numId="25">
    <w:abstractNumId w:val="15"/>
  </w:num>
  <w:num w:numId="26">
    <w:abstractNumId w:val="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hideSpellingErrors/>
  <w:hideGrammaticalErrors/>
  <w:proofState w:spelling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AyMDW2MLIwNjdQ0lEKTi0uzszPAymwqAUAuv2a9iwAAAA="/>
  </w:docVars>
  <w:rsids>
    <w:rsidRoot w:val="00681821"/>
    <w:rsid w:val="00007CB9"/>
    <w:rsid w:val="0001073B"/>
    <w:rsid w:val="00014240"/>
    <w:rsid w:val="0002047B"/>
    <w:rsid w:val="00022F09"/>
    <w:rsid w:val="00025BF7"/>
    <w:rsid w:val="00031DF1"/>
    <w:rsid w:val="00033A26"/>
    <w:rsid w:val="00034304"/>
    <w:rsid w:val="00035434"/>
    <w:rsid w:val="00041728"/>
    <w:rsid w:val="00042D66"/>
    <w:rsid w:val="000436D3"/>
    <w:rsid w:val="00043CC8"/>
    <w:rsid w:val="00045678"/>
    <w:rsid w:val="000458E4"/>
    <w:rsid w:val="000460E7"/>
    <w:rsid w:val="00050F94"/>
    <w:rsid w:val="0005243E"/>
    <w:rsid w:val="0005579A"/>
    <w:rsid w:val="000561DC"/>
    <w:rsid w:val="00056E7F"/>
    <w:rsid w:val="0006118E"/>
    <w:rsid w:val="000622E0"/>
    <w:rsid w:val="00063D84"/>
    <w:rsid w:val="00064C3D"/>
    <w:rsid w:val="0006636D"/>
    <w:rsid w:val="0007189A"/>
    <w:rsid w:val="000726B2"/>
    <w:rsid w:val="00073645"/>
    <w:rsid w:val="00073E5D"/>
    <w:rsid w:val="00077D53"/>
    <w:rsid w:val="00081394"/>
    <w:rsid w:val="00085309"/>
    <w:rsid w:val="00090139"/>
    <w:rsid w:val="000940A5"/>
    <w:rsid w:val="00096913"/>
    <w:rsid w:val="000A4B66"/>
    <w:rsid w:val="000A65E0"/>
    <w:rsid w:val="000B34BD"/>
    <w:rsid w:val="000B4BB6"/>
    <w:rsid w:val="000B558F"/>
    <w:rsid w:val="000B7C52"/>
    <w:rsid w:val="000C2B99"/>
    <w:rsid w:val="000C7E2A"/>
    <w:rsid w:val="000D36E2"/>
    <w:rsid w:val="000D600A"/>
    <w:rsid w:val="000E48DF"/>
    <w:rsid w:val="000E6A0D"/>
    <w:rsid w:val="000F23BE"/>
    <w:rsid w:val="000F2B4A"/>
    <w:rsid w:val="000F41B3"/>
    <w:rsid w:val="000F4CFB"/>
    <w:rsid w:val="000F4E30"/>
    <w:rsid w:val="000F5097"/>
    <w:rsid w:val="000F54A0"/>
    <w:rsid w:val="00103632"/>
    <w:rsid w:val="00110533"/>
    <w:rsid w:val="001119D1"/>
    <w:rsid w:val="00111B5E"/>
    <w:rsid w:val="00113AFB"/>
    <w:rsid w:val="00117661"/>
    <w:rsid w:val="00117666"/>
    <w:rsid w:val="001223A7"/>
    <w:rsid w:val="001231F7"/>
    <w:rsid w:val="0012396D"/>
    <w:rsid w:val="00124175"/>
    <w:rsid w:val="00126952"/>
    <w:rsid w:val="00132448"/>
    <w:rsid w:val="00134134"/>
    <w:rsid w:val="00134256"/>
    <w:rsid w:val="001428D0"/>
    <w:rsid w:val="00147395"/>
    <w:rsid w:val="00147B0C"/>
    <w:rsid w:val="00150B98"/>
    <w:rsid w:val="00152EB2"/>
    <w:rsid w:val="00153267"/>
    <w:rsid w:val="00153AC1"/>
    <w:rsid w:val="001552C9"/>
    <w:rsid w:val="0015695C"/>
    <w:rsid w:val="00162077"/>
    <w:rsid w:val="0016348E"/>
    <w:rsid w:val="001768F4"/>
    <w:rsid w:val="001770CA"/>
    <w:rsid w:val="0017735C"/>
    <w:rsid w:val="00177D84"/>
    <w:rsid w:val="00177DA7"/>
    <w:rsid w:val="0019228E"/>
    <w:rsid w:val="00193AE1"/>
    <w:rsid w:val="0019483F"/>
    <w:rsid w:val="001964EF"/>
    <w:rsid w:val="0019793C"/>
    <w:rsid w:val="001A0E33"/>
    <w:rsid w:val="001A0E80"/>
    <w:rsid w:val="001A61F2"/>
    <w:rsid w:val="001B1A2C"/>
    <w:rsid w:val="001B1D29"/>
    <w:rsid w:val="001B3B42"/>
    <w:rsid w:val="001B424E"/>
    <w:rsid w:val="001C1AB2"/>
    <w:rsid w:val="001C69A1"/>
    <w:rsid w:val="001D1E34"/>
    <w:rsid w:val="001D464D"/>
    <w:rsid w:val="001D5C23"/>
    <w:rsid w:val="001D677F"/>
    <w:rsid w:val="001E1404"/>
    <w:rsid w:val="001E1839"/>
    <w:rsid w:val="001E7A13"/>
    <w:rsid w:val="001F1C78"/>
    <w:rsid w:val="001F1CB5"/>
    <w:rsid w:val="001F4C07"/>
    <w:rsid w:val="002010E3"/>
    <w:rsid w:val="00202494"/>
    <w:rsid w:val="002076B6"/>
    <w:rsid w:val="00211950"/>
    <w:rsid w:val="00213C2A"/>
    <w:rsid w:val="00217C79"/>
    <w:rsid w:val="00220AEA"/>
    <w:rsid w:val="00221A4F"/>
    <w:rsid w:val="002225EB"/>
    <w:rsid w:val="0022465D"/>
    <w:rsid w:val="0022645E"/>
    <w:rsid w:val="00226822"/>
    <w:rsid w:val="00226954"/>
    <w:rsid w:val="00227BEC"/>
    <w:rsid w:val="00232C7E"/>
    <w:rsid w:val="00233FE8"/>
    <w:rsid w:val="002349D5"/>
    <w:rsid w:val="002373A0"/>
    <w:rsid w:val="00242924"/>
    <w:rsid w:val="002443CB"/>
    <w:rsid w:val="00245793"/>
    <w:rsid w:val="00251117"/>
    <w:rsid w:val="002511B1"/>
    <w:rsid w:val="00251795"/>
    <w:rsid w:val="002537B7"/>
    <w:rsid w:val="002537F4"/>
    <w:rsid w:val="00255F71"/>
    <w:rsid w:val="002576DB"/>
    <w:rsid w:val="00260B3D"/>
    <w:rsid w:val="00260F6C"/>
    <w:rsid w:val="002629A3"/>
    <w:rsid w:val="00262E80"/>
    <w:rsid w:val="00265660"/>
    <w:rsid w:val="00267D18"/>
    <w:rsid w:val="002730ED"/>
    <w:rsid w:val="0027676A"/>
    <w:rsid w:val="00281A0B"/>
    <w:rsid w:val="00281E5A"/>
    <w:rsid w:val="00283922"/>
    <w:rsid w:val="00283981"/>
    <w:rsid w:val="002868E2"/>
    <w:rsid w:val="002869C3"/>
    <w:rsid w:val="002916C7"/>
    <w:rsid w:val="002936E4"/>
    <w:rsid w:val="00295BC5"/>
    <w:rsid w:val="00296B88"/>
    <w:rsid w:val="0029747C"/>
    <w:rsid w:val="002A208B"/>
    <w:rsid w:val="002A26B9"/>
    <w:rsid w:val="002B029F"/>
    <w:rsid w:val="002B0774"/>
    <w:rsid w:val="002B26C9"/>
    <w:rsid w:val="002B29CC"/>
    <w:rsid w:val="002C1A9E"/>
    <w:rsid w:val="002C74CA"/>
    <w:rsid w:val="002D13DB"/>
    <w:rsid w:val="002D3ACD"/>
    <w:rsid w:val="002E0763"/>
    <w:rsid w:val="002E40F2"/>
    <w:rsid w:val="002E60BF"/>
    <w:rsid w:val="002F08C7"/>
    <w:rsid w:val="002F6C5E"/>
    <w:rsid w:val="002F744D"/>
    <w:rsid w:val="0030174C"/>
    <w:rsid w:val="00303DD8"/>
    <w:rsid w:val="00303DE6"/>
    <w:rsid w:val="00304698"/>
    <w:rsid w:val="003057C0"/>
    <w:rsid w:val="00306EB3"/>
    <w:rsid w:val="00310124"/>
    <w:rsid w:val="00310613"/>
    <w:rsid w:val="00314ACC"/>
    <w:rsid w:val="00316845"/>
    <w:rsid w:val="003205D6"/>
    <w:rsid w:val="00326470"/>
    <w:rsid w:val="0032713C"/>
    <w:rsid w:val="00332166"/>
    <w:rsid w:val="00335FE5"/>
    <w:rsid w:val="00336A17"/>
    <w:rsid w:val="003544FB"/>
    <w:rsid w:val="00364E49"/>
    <w:rsid w:val="00365D63"/>
    <w:rsid w:val="0036793B"/>
    <w:rsid w:val="00367C6D"/>
    <w:rsid w:val="00367DD0"/>
    <w:rsid w:val="00370B98"/>
    <w:rsid w:val="00370C61"/>
    <w:rsid w:val="00370F4F"/>
    <w:rsid w:val="00372682"/>
    <w:rsid w:val="00375B7E"/>
    <w:rsid w:val="00376AED"/>
    <w:rsid w:val="00376CC5"/>
    <w:rsid w:val="00381326"/>
    <w:rsid w:val="00393B6A"/>
    <w:rsid w:val="00395B6C"/>
    <w:rsid w:val="0039693B"/>
    <w:rsid w:val="0039799F"/>
    <w:rsid w:val="003A305D"/>
    <w:rsid w:val="003A7137"/>
    <w:rsid w:val="003B0744"/>
    <w:rsid w:val="003B268D"/>
    <w:rsid w:val="003B3293"/>
    <w:rsid w:val="003B5808"/>
    <w:rsid w:val="003C3CCC"/>
    <w:rsid w:val="003C3DBD"/>
    <w:rsid w:val="003C6595"/>
    <w:rsid w:val="003D2C00"/>
    <w:rsid w:val="003D2F2D"/>
    <w:rsid w:val="003D3E26"/>
    <w:rsid w:val="003D4333"/>
    <w:rsid w:val="003D5E44"/>
    <w:rsid w:val="003E04FB"/>
    <w:rsid w:val="003E7A3C"/>
    <w:rsid w:val="003E7E2E"/>
    <w:rsid w:val="003F00DD"/>
    <w:rsid w:val="003F4781"/>
    <w:rsid w:val="003F6B2D"/>
    <w:rsid w:val="003F6B88"/>
    <w:rsid w:val="003F6BB7"/>
    <w:rsid w:val="00401590"/>
    <w:rsid w:val="004022D8"/>
    <w:rsid w:val="00402C9D"/>
    <w:rsid w:val="00413CAE"/>
    <w:rsid w:val="00417411"/>
    <w:rsid w:val="00417B96"/>
    <w:rsid w:val="00422C94"/>
    <w:rsid w:val="0042430B"/>
    <w:rsid w:val="004327E6"/>
    <w:rsid w:val="004364C9"/>
    <w:rsid w:val="00442F57"/>
    <w:rsid w:val="0044387E"/>
    <w:rsid w:val="0045415B"/>
    <w:rsid w:val="00462932"/>
    <w:rsid w:val="004630AE"/>
    <w:rsid w:val="00463D5E"/>
    <w:rsid w:val="00463E3D"/>
    <w:rsid w:val="004645AE"/>
    <w:rsid w:val="0046612D"/>
    <w:rsid w:val="004750A9"/>
    <w:rsid w:val="004927AE"/>
    <w:rsid w:val="0049401C"/>
    <w:rsid w:val="0049434B"/>
    <w:rsid w:val="0049742D"/>
    <w:rsid w:val="004A0344"/>
    <w:rsid w:val="004A100B"/>
    <w:rsid w:val="004A4C88"/>
    <w:rsid w:val="004A5319"/>
    <w:rsid w:val="004A6CD7"/>
    <w:rsid w:val="004B7C5A"/>
    <w:rsid w:val="004C12FD"/>
    <w:rsid w:val="004C24D9"/>
    <w:rsid w:val="004C30D2"/>
    <w:rsid w:val="004D0E91"/>
    <w:rsid w:val="004D0FCA"/>
    <w:rsid w:val="004D1392"/>
    <w:rsid w:val="004D3E33"/>
    <w:rsid w:val="004D64CE"/>
    <w:rsid w:val="004D70DE"/>
    <w:rsid w:val="004E0F7F"/>
    <w:rsid w:val="004E524C"/>
    <w:rsid w:val="004E528A"/>
    <w:rsid w:val="004F07C8"/>
    <w:rsid w:val="004F0A83"/>
    <w:rsid w:val="004F16DF"/>
    <w:rsid w:val="004F402A"/>
    <w:rsid w:val="004F5C75"/>
    <w:rsid w:val="004F7996"/>
    <w:rsid w:val="00505E98"/>
    <w:rsid w:val="005107B9"/>
    <w:rsid w:val="0051276C"/>
    <w:rsid w:val="00522471"/>
    <w:rsid w:val="005250F2"/>
    <w:rsid w:val="00527FE6"/>
    <w:rsid w:val="005354E9"/>
    <w:rsid w:val="0053607E"/>
    <w:rsid w:val="00555321"/>
    <w:rsid w:val="00555DAC"/>
    <w:rsid w:val="005622C5"/>
    <w:rsid w:val="005737B2"/>
    <w:rsid w:val="00577032"/>
    <w:rsid w:val="00577925"/>
    <w:rsid w:val="00585E0C"/>
    <w:rsid w:val="00585F8B"/>
    <w:rsid w:val="00593106"/>
    <w:rsid w:val="005946B3"/>
    <w:rsid w:val="00594889"/>
    <w:rsid w:val="005A1100"/>
    <w:rsid w:val="005A1227"/>
    <w:rsid w:val="005A1D84"/>
    <w:rsid w:val="005A275A"/>
    <w:rsid w:val="005A52A8"/>
    <w:rsid w:val="005A5480"/>
    <w:rsid w:val="005A59B7"/>
    <w:rsid w:val="005A70EA"/>
    <w:rsid w:val="005A7165"/>
    <w:rsid w:val="005B1D4C"/>
    <w:rsid w:val="005B596C"/>
    <w:rsid w:val="005B66C6"/>
    <w:rsid w:val="005C1B8B"/>
    <w:rsid w:val="005C3963"/>
    <w:rsid w:val="005C462F"/>
    <w:rsid w:val="005C63B1"/>
    <w:rsid w:val="005C7492"/>
    <w:rsid w:val="005D0003"/>
    <w:rsid w:val="005D1840"/>
    <w:rsid w:val="005D35E4"/>
    <w:rsid w:val="005D5820"/>
    <w:rsid w:val="005D7910"/>
    <w:rsid w:val="005E31BA"/>
    <w:rsid w:val="005E4024"/>
    <w:rsid w:val="005E61DA"/>
    <w:rsid w:val="005F57BC"/>
    <w:rsid w:val="0060087F"/>
    <w:rsid w:val="00600BCB"/>
    <w:rsid w:val="00603D64"/>
    <w:rsid w:val="0060550C"/>
    <w:rsid w:val="006078D7"/>
    <w:rsid w:val="00610D21"/>
    <w:rsid w:val="00611305"/>
    <w:rsid w:val="006118F4"/>
    <w:rsid w:val="006137D5"/>
    <w:rsid w:val="0062154F"/>
    <w:rsid w:val="006270B4"/>
    <w:rsid w:val="0063102C"/>
    <w:rsid w:val="00631973"/>
    <w:rsid w:val="00631A8C"/>
    <w:rsid w:val="00633035"/>
    <w:rsid w:val="00645B1B"/>
    <w:rsid w:val="00651CA2"/>
    <w:rsid w:val="00653D60"/>
    <w:rsid w:val="00654781"/>
    <w:rsid w:val="00655BEF"/>
    <w:rsid w:val="00660D05"/>
    <w:rsid w:val="00661747"/>
    <w:rsid w:val="00665FB1"/>
    <w:rsid w:val="00670643"/>
    <w:rsid w:val="00670A3F"/>
    <w:rsid w:val="00671D9A"/>
    <w:rsid w:val="00673952"/>
    <w:rsid w:val="00673A39"/>
    <w:rsid w:val="00674FC2"/>
    <w:rsid w:val="00675967"/>
    <w:rsid w:val="00677628"/>
    <w:rsid w:val="00681821"/>
    <w:rsid w:val="0068526B"/>
    <w:rsid w:val="00686C9D"/>
    <w:rsid w:val="00690E8C"/>
    <w:rsid w:val="00692003"/>
    <w:rsid w:val="006944C4"/>
    <w:rsid w:val="0069543A"/>
    <w:rsid w:val="006A0DD2"/>
    <w:rsid w:val="006A3260"/>
    <w:rsid w:val="006A66ED"/>
    <w:rsid w:val="006B25B6"/>
    <w:rsid w:val="006B2D5B"/>
    <w:rsid w:val="006B796A"/>
    <w:rsid w:val="006B7D14"/>
    <w:rsid w:val="006C1E01"/>
    <w:rsid w:val="006C2938"/>
    <w:rsid w:val="006C3306"/>
    <w:rsid w:val="006C3BE4"/>
    <w:rsid w:val="006C5E46"/>
    <w:rsid w:val="006C7695"/>
    <w:rsid w:val="006D113E"/>
    <w:rsid w:val="006D1A21"/>
    <w:rsid w:val="006D207E"/>
    <w:rsid w:val="006D5B93"/>
    <w:rsid w:val="006E0F0D"/>
    <w:rsid w:val="006E3AEC"/>
    <w:rsid w:val="006F00C3"/>
    <w:rsid w:val="006F1B03"/>
    <w:rsid w:val="006F48C1"/>
    <w:rsid w:val="006F5BF4"/>
    <w:rsid w:val="0070363A"/>
    <w:rsid w:val="00703BB7"/>
    <w:rsid w:val="007057BA"/>
    <w:rsid w:val="00716059"/>
    <w:rsid w:val="00716650"/>
    <w:rsid w:val="00717B6C"/>
    <w:rsid w:val="0072006D"/>
    <w:rsid w:val="00720B9F"/>
    <w:rsid w:val="0072352F"/>
    <w:rsid w:val="00724559"/>
    <w:rsid w:val="00725A7D"/>
    <w:rsid w:val="00727D33"/>
    <w:rsid w:val="0073085C"/>
    <w:rsid w:val="00730A81"/>
    <w:rsid w:val="0073168C"/>
    <w:rsid w:val="00733784"/>
    <w:rsid w:val="007376FB"/>
    <w:rsid w:val="00741971"/>
    <w:rsid w:val="00742124"/>
    <w:rsid w:val="00746505"/>
    <w:rsid w:val="0074795A"/>
    <w:rsid w:val="007505CA"/>
    <w:rsid w:val="00753EC8"/>
    <w:rsid w:val="00754522"/>
    <w:rsid w:val="0075585A"/>
    <w:rsid w:val="007659EE"/>
    <w:rsid w:val="00765F85"/>
    <w:rsid w:val="00766C87"/>
    <w:rsid w:val="00775696"/>
    <w:rsid w:val="00777EF0"/>
    <w:rsid w:val="0078285A"/>
    <w:rsid w:val="00783BD2"/>
    <w:rsid w:val="00786880"/>
    <w:rsid w:val="00790BB3"/>
    <w:rsid w:val="00792043"/>
    <w:rsid w:val="0079347E"/>
    <w:rsid w:val="007958E7"/>
    <w:rsid w:val="00795D48"/>
    <w:rsid w:val="00797EDD"/>
    <w:rsid w:val="007A54B0"/>
    <w:rsid w:val="007A685E"/>
    <w:rsid w:val="007A7BB4"/>
    <w:rsid w:val="007B0322"/>
    <w:rsid w:val="007B3E6F"/>
    <w:rsid w:val="007B67A7"/>
    <w:rsid w:val="007B73AA"/>
    <w:rsid w:val="007C0E3F"/>
    <w:rsid w:val="007C206C"/>
    <w:rsid w:val="007C4B42"/>
    <w:rsid w:val="007C5729"/>
    <w:rsid w:val="007C5DB1"/>
    <w:rsid w:val="007D663F"/>
    <w:rsid w:val="007E390D"/>
    <w:rsid w:val="007E475E"/>
    <w:rsid w:val="007E7FE7"/>
    <w:rsid w:val="007F2FBB"/>
    <w:rsid w:val="007F36D8"/>
    <w:rsid w:val="007F3B5B"/>
    <w:rsid w:val="007F3BF8"/>
    <w:rsid w:val="007F5D81"/>
    <w:rsid w:val="008025D5"/>
    <w:rsid w:val="008069B1"/>
    <w:rsid w:val="00810E06"/>
    <w:rsid w:val="008111E4"/>
    <w:rsid w:val="0081145F"/>
    <w:rsid w:val="0081301C"/>
    <w:rsid w:val="00815190"/>
    <w:rsid w:val="00817DD6"/>
    <w:rsid w:val="008206F7"/>
    <w:rsid w:val="00823531"/>
    <w:rsid w:val="008235CC"/>
    <w:rsid w:val="00825FD8"/>
    <w:rsid w:val="00827FF4"/>
    <w:rsid w:val="00833A9F"/>
    <w:rsid w:val="00842197"/>
    <w:rsid w:val="00853A9D"/>
    <w:rsid w:val="00854E72"/>
    <w:rsid w:val="008629A9"/>
    <w:rsid w:val="00864A81"/>
    <w:rsid w:val="0086768E"/>
    <w:rsid w:val="00871F27"/>
    <w:rsid w:val="00872F34"/>
    <w:rsid w:val="00874AAD"/>
    <w:rsid w:val="00876BCB"/>
    <w:rsid w:val="0088513A"/>
    <w:rsid w:val="008873C7"/>
    <w:rsid w:val="00893C19"/>
    <w:rsid w:val="00894557"/>
    <w:rsid w:val="00896560"/>
    <w:rsid w:val="008A1028"/>
    <w:rsid w:val="008A24CB"/>
    <w:rsid w:val="008A2C89"/>
    <w:rsid w:val="008B2DC4"/>
    <w:rsid w:val="008B4DE8"/>
    <w:rsid w:val="008B5578"/>
    <w:rsid w:val="008B65DF"/>
    <w:rsid w:val="008B7E40"/>
    <w:rsid w:val="008C622B"/>
    <w:rsid w:val="008D27DF"/>
    <w:rsid w:val="008D69AF"/>
    <w:rsid w:val="008D6C8D"/>
    <w:rsid w:val="008E2B54"/>
    <w:rsid w:val="008E4404"/>
    <w:rsid w:val="008E4691"/>
    <w:rsid w:val="008E52C8"/>
    <w:rsid w:val="008E58C7"/>
    <w:rsid w:val="008F0BF8"/>
    <w:rsid w:val="008F198A"/>
    <w:rsid w:val="008F1D5B"/>
    <w:rsid w:val="008F5021"/>
    <w:rsid w:val="008F5514"/>
    <w:rsid w:val="008F741E"/>
    <w:rsid w:val="008F75DC"/>
    <w:rsid w:val="0090188F"/>
    <w:rsid w:val="00903050"/>
    <w:rsid w:val="00903487"/>
    <w:rsid w:val="00916E52"/>
    <w:rsid w:val="009177AB"/>
    <w:rsid w:val="00921CCD"/>
    <w:rsid w:val="0092553E"/>
    <w:rsid w:val="009271CA"/>
    <w:rsid w:val="00930A42"/>
    <w:rsid w:val="00931D35"/>
    <w:rsid w:val="00933458"/>
    <w:rsid w:val="009341CC"/>
    <w:rsid w:val="00940E70"/>
    <w:rsid w:val="00943573"/>
    <w:rsid w:val="00947A1A"/>
    <w:rsid w:val="00950222"/>
    <w:rsid w:val="00950FAD"/>
    <w:rsid w:val="0095466B"/>
    <w:rsid w:val="009549AB"/>
    <w:rsid w:val="00954D4B"/>
    <w:rsid w:val="00960A0B"/>
    <w:rsid w:val="0096177B"/>
    <w:rsid w:val="00966CA0"/>
    <w:rsid w:val="00970062"/>
    <w:rsid w:val="00971B61"/>
    <w:rsid w:val="009736BD"/>
    <w:rsid w:val="00980C31"/>
    <w:rsid w:val="00984B09"/>
    <w:rsid w:val="009857D4"/>
    <w:rsid w:val="00987236"/>
    <w:rsid w:val="00987298"/>
    <w:rsid w:val="0099135A"/>
    <w:rsid w:val="00992BD2"/>
    <w:rsid w:val="0099383C"/>
    <w:rsid w:val="009955FF"/>
    <w:rsid w:val="00995DF6"/>
    <w:rsid w:val="009A3CEC"/>
    <w:rsid w:val="009A4E69"/>
    <w:rsid w:val="009A5857"/>
    <w:rsid w:val="009A5EDB"/>
    <w:rsid w:val="009A6E1F"/>
    <w:rsid w:val="009B1F38"/>
    <w:rsid w:val="009B37AA"/>
    <w:rsid w:val="009B4905"/>
    <w:rsid w:val="009B49E3"/>
    <w:rsid w:val="009B5C77"/>
    <w:rsid w:val="009B6D2A"/>
    <w:rsid w:val="009C697E"/>
    <w:rsid w:val="009C78BF"/>
    <w:rsid w:val="009D02A0"/>
    <w:rsid w:val="009D259D"/>
    <w:rsid w:val="009D7D46"/>
    <w:rsid w:val="009E1B23"/>
    <w:rsid w:val="009E40DD"/>
    <w:rsid w:val="009E4873"/>
    <w:rsid w:val="009E6B6F"/>
    <w:rsid w:val="009E738F"/>
    <w:rsid w:val="009E79B9"/>
    <w:rsid w:val="009F00EA"/>
    <w:rsid w:val="009F1841"/>
    <w:rsid w:val="009F707A"/>
    <w:rsid w:val="00A00EE4"/>
    <w:rsid w:val="00A01515"/>
    <w:rsid w:val="00A079B1"/>
    <w:rsid w:val="00A1018C"/>
    <w:rsid w:val="00A10674"/>
    <w:rsid w:val="00A13F88"/>
    <w:rsid w:val="00A14E57"/>
    <w:rsid w:val="00A1737B"/>
    <w:rsid w:val="00A24B39"/>
    <w:rsid w:val="00A265FE"/>
    <w:rsid w:val="00A30316"/>
    <w:rsid w:val="00A33AEA"/>
    <w:rsid w:val="00A33E0D"/>
    <w:rsid w:val="00A33F35"/>
    <w:rsid w:val="00A400CD"/>
    <w:rsid w:val="00A42579"/>
    <w:rsid w:val="00A42670"/>
    <w:rsid w:val="00A4602E"/>
    <w:rsid w:val="00A50D9D"/>
    <w:rsid w:val="00A520B4"/>
    <w:rsid w:val="00A53000"/>
    <w:rsid w:val="00A53719"/>
    <w:rsid w:val="00A545C6"/>
    <w:rsid w:val="00A560DD"/>
    <w:rsid w:val="00A652D0"/>
    <w:rsid w:val="00A654D5"/>
    <w:rsid w:val="00A73CDB"/>
    <w:rsid w:val="00A747D7"/>
    <w:rsid w:val="00A749B3"/>
    <w:rsid w:val="00A74C27"/>
    <w:rsid w:val="00A75AA6"/>
    <w:rsid w:val="00A75F87"/>
    <w:rsid w:val="00A7733D"/>
    <w:rsid w:val="00A7769A"/>
    <w:rsid w:val="00A83CF0"/>
    <w:rsid w:val="00A8492C"/>
    <w:rsid w:val="00A87559"/>
    <w:rsid w:val="00A87D35"/>
    <w:rsid w:val="00A95CFE"/>
    <w:rsid w:val="00A95D8B"/>
    <w:rsid w:val="00AA78A9"/>
    <w:rsid w:val="00AB3FAD"/>
    <w:rsid w:val="00AB792B"/>
    <w:rsid w:val="00AC0270"/>
    <w:rsid w:val="00AC2425"/>
    <w:rsid w:val="00AC3EA3"/>
    <w:rsid w:val="00AC54BF"/>
    <w:rsid w:val="00AC792D"/>
    <w:rsid w:val="00AD0666"/>
    <w:rsid w:val="00AD268B"/>
    <w:rsid w:val="00AD47E7"/>
    <w:rsid w:val="00AD6CDD"/>
    <w:rsid w:val="00AD6FF3"/>
    <w:rsid w:val="00AD7B57"/>
    <w:rsid w:val="00AF2CF8"/>
    <w:rsid w:val="00AF5157"/>
    <w:rsid w:val="00B003F2"/>
    <w:rsid w:val="00B01EEB"/>
    <w:rsid w:val="00B141D4"/>
    <w:rsid w:val="00B14F35"/>
    <w:rsid w:val="00B16B70"/>
    <w:rsid w:val="00B2037B"/>
    <w:rsid w:val="00B21AE8"/>
    <w:rsid w:val="00B32211"/>
    <w:rsid w:val="00B32F49"/>
    <w:rsid w:val="00B34913"/>
    <w:rsid w:val="00B36AC5"/>
    <w:rsid w:val="00B52044"/>
    <w:rsid w:val="00B55EE5"/>
    <w:rsid w:val="00B6224E"/>
    <w:rsid w:val="00B657B8"/>
    <w:rsid w:val="00B670D7"/>
    <w:rsid w:val="00B77600"/>
    <w:rsid w:val="00B77E4B"/>
    <w:rsid w:val="00B84920"/>
    <w:rsid w:val="00B8556A"/>
    <w:rsid w:val="00B8659E"/>
    <w:rsid w:val="00B91311"/>
    <w:rsid w:val="00BA1CF6"/>
    <w:rsid w:val="00BB7528"/>
    <w:rsid w:val="00BC6982"/>
    <w:rsid w:val="00BC74F1"/>
    <w:rsid w:val="00BD4122"/>
    <w:rsid w:val="00BD46F1"/>
    <w:rsid w:val="00BE1CED"/>
    <w:rsid w:val="00BE1F7A"/>
    <w:rsid w:val="00BE2BC5"/>
    <w:rsid w:val="00BE3D31"/>
    <w:rsid w:val="00BE5EAC"/>
    <w:rsid w:val="00BF555D"/>
    <w:rsid w:val="00BF79DC"/>
    <w:rsid w:val="00C012A3"/>
    <w:rsid w:val="00C03706"/>
    <w:rsid w:val="00C0377E"/>
    <w:rsid w:val="00C073DA"/>
    <w:rsid w:val="00C07D30"/>
    <w:rsid w:val="00C07E21"/>
    <w:rsid w:val="00C10104"/>
    <w:rsid w:val="00C15D6B"/>
    <w:rsid w:val="00C16F19"/>
    <w:rsid w:val="00C26DF0"/>
    <w:rsid w:val="00C27A4A"/>
    <w:rsid w:val="00C27D9A"/>
    <w:rsid w:val="00C308DE"/>
    <w:rsid w:val="00C310F1"/>
    <w:rsid w:val="00C31461"/>
    <w:rsid w:val="00C326C6"/>
    <w:rsid w:val="00C32E1A"/>
    <w:rsid w:val="00C3341E"/>
    <w:rsid w:val="00C37E53"/>
    <w:rsid w:val="00C43128"/>
    <w:rsid w:val="00C457F6"/>
    <w:rsid w:val="00C467D3"/>
    <w:rsid w:val="00C52A7B"/>
    <w:rsid w:val="00C57B31"/>
    <w:rsid w:val="00C6324C"/>
    <w:rsid w:val="00C66DF6"/>
    <w:rsid w:val="00C679AA"/>
    <w:rsid w:val="00C67A7D"/>
    <w:rsid w:val="00C723E0"/>
    <w:rsid w:val="00C724CF"/>
    <w:rsid w:val="00C74932"/>
    <w:rsid w:val="00C75972"/>
    <w:rsid w:val="00C75EC9"/>
    <w:rsid w:val="00C81A1B"/>
    <w:rsid w:val="00C82792"/>
    <w:rsid w:val="00C87162"/>
    <w:rsid w:val="00C944B7"/>
    <w:rsid w:val="00C948FD"/>
    <w:rsid w:val="00C9577F"/>
    <w:rsid w:val="00CB1ED1"/>
    <w:rsid w:val="00CB2279"/>
    <w:rsid w:val="00CB392D"/>
    <w:rsid w:val="00CB40EA"/>
    <w:rsid w:val="00CB43D5"/>
    <w:rsid w:val="00CB57A5"/>
    <w:rsid w:val="00CC76F9"/>
    <w:rsid w:val="00CD066B"/>
    <w:rsid w:val="00CD1C3E"/>
    <w:rsid w:val="00CD3B05"/>
    <w:rsid w:val="00CD46E2"/>
    <w:rsid w:val="00CD4CA0"/>
    <w:rsid w:val="00CD505B"/>
    <w:rsid w:val="00CE3197"/>
    <w:rsid w:val="00CE58C0"/>
    <w:rsid w:val="00CE6170"/>
    <w:rsid w:val="00CF6BFF"/>
    <w:rsid w:val="00CF6D76"/>
    <w:rsid w:val="00CF7D27"/>
    <w:rsid w:val="00CF7E13"/>
    <w:rsid w:val="00D00BC8"/>
    <w:rsid w:val="00D00D0B"/>
    <w:rsid w:val="00D00EC8"/>
    <w:rsid w:val="00D04A2D"/>
    <w:rsid w:val="00D04B69"/>
    <w:rsid w:val="00D0634F"/>
    <w:rsid w:val="00D1259F"/>
    <w:rsid w:val="00D14550"/>
    <w:rsid w:val="00D14AA7"/>
    <w:rsid w:val="00D14E76"/>
    <w:rsid w:val="00D1775F"/>
    <w:rsid w:val="00D21B6C"/>
    <w:rsid w:val="00D21F29"/>
    <w:rsid w:val="00D22295"/>
    <w:rsid w:val="00D24FC1"/>
    <w:rsid w:val="00D32972"/>
    <w:rsid w:val="00D32E4E"/>
    <w:rsid w:val="00D3302C"/>
    <w:rsid w:val="00D34202"/>
    <w:rsid w:val="00D35C5B"/>
    <w:rsid w:val="00D35F7C"/>
    <w:rsid w:val="00D37446"/>
    <w:rsid w:val="00D419BF"/>
    <w:rsid w:val="00D44BB9"/>
    <w:rsid w:val="00D47576"/>
    <w:rsid w:val="00D47ACC"/>
    <w:rsid w:val="00D51857"/>
    <w:rsid w:val="00D534F3"/>
    <w:rsid w:val="00D537FA"/>
    <w:rsid w:val="00D5547D"/>
    <w:rsid w:val="00D61136"/>
    <w:rsid w:val="00D643A9"/>
    <w:rsid w:val="00D71DDC"/>
    <w:rsid w:val="00D72DFB"/>
    <w:rsid w:val="00D72E6E"/>
    <w:rsid w:val="00D73678"/>
    <w:rsid w:val="00D80D99"/>
    <w:rsid w:val="00D83E88"/>
    <w:rsid w:val="00D9503C"/>
    <w:rsid w:val="00D9725D"/>
    <w:rsid w:val="00D97C40"/>
    <w:rsid w:val="00DA0297"/>
    <w:rsid w:val="00DA0A97"/>
    <w:rsid w:val="00DA3C00"/>
    <w:rsid w:val="00DA453A"/>
    <w:rsid w:val="00DA541B"/>
    <w:rsid w:val="00DC08F6"/>
    <w:rsid w:val="00DC2E0F"/>
    <w:rsid w:val="00DC3BC0"/>
    <w:rsid w:val="00DC7C7E"/>
    <w:rsid w:val="00DD07E5"/>
    <w:rsid w:val="00DD73EF"/>
    <w:rsid w:val="00DE23E8"/>
    <w:rsid w:val="00DF06E9"/>
    <w:rsid w:val="00DF2E32"/>
    <w:rsid w:val="00DF3520"/>
    <w:rsid w:val="00DF5000"/>
    <w:rsid w:val="00E0128B"/>
    <w:rsid w:val="00E01E77"/>
    <w:rsid w:val="00E02718"/>
    <w:rsid w:val="00E064BE"/>
    <w:rsid w:val="00E077C3"/>
    <w:rsid w:val="00E10305"/>
    <w:rsid w:val="00E108A0"/>
    <w:rsid w:val="00E12CA8"/>
    <w:rsid w:val="00E16037"/>
    <w:rsid w:val="00E16F31"/>
    <w:rsid w:val="00E176FA"/>
    <w:rsid w:val="00E32AB9"/>
    <w:rsid w:val="00E3561D"/>
    <w:rsid w:val="00E36D1F"/>
    <w:rsid w:val="00E43182"/>
    <w:rsid w:val="00E47784"/>
    <w:rsid w:val="00E50F0C"/>
    <w:rsid w:val="00E512C9"/>
    <w:rsid w:val="00E54AB3"/>
    <w:rsid w:val="00E60A07"/>
    <w:rsid w:val="00E62852"/>
    <w:rsid w:val="00E64E17"/>
    <w:rsid w:val="00E650AB"/>
    <w:rsid w:val="00E66FFD"/>
    <w:rsid w:val="00E73063"/>
    <w:rsid w:val="00E7474D"/>
    <w:rsid w:val="00E76052"/>
    <w:rsid w:val="00E82587"/>
    <w:rsid w:val="00E82E19"/>
    <w:rsid w:val="00E83695"/>
    <w:rsid w:val="00E87A26"/>
    <w:rsid w:val="00E923F2"/>
    <w:rsid w:val="00E97B2A"/>
    <w:rsid w:val="00EA02DC"/>
    <w:rsid w:val="00EA1B36"/>
    <w:rsid w:val="00EA3D3C"/>
    <w:rsid w:val="00EB789B"/>
    <w:rsid w:val="00EC1235"/>
    <w:rsid w:val="00EC4617"/>
    <w:rsid w:val="00EC4CCF"/>
    <w:rsid w:val="00EC5F2C"/>
    <w:rsid w:val="00EC7CC3"/>
    <w:rsid w:val="00ED0484"/>
    <w:rsid w:val="00ED6EE6"/>
    <w:rsid w:val="00EE1CAC"/>
    <w:rsid w:val="00EE4539"/>
    <w:rsid w:val="00EE5038"/>
    <w:rsid w:val="00EE5DFB"/>
    <w:rsid w:val="00EF08E6"/>
    <w:rsid w:val="00EF348F"/>
    <w:rsid w:val="00EF42E6"/>
    <w:rsid w:val="00EF614C"/>
    <w:rsid w:val="00F00A03"/>
    <w:rsid w:val="00F042E1"/>
    <w:rsid w:val="00F07D40"/>
    <w:rsid w:val="00F114ED"/>
    <w:rsid w:val="00F15C5D"/>
    <w:rsid w:val="00F17A5B"/>
    <w:rsid w:val="00F23AE2"/>
    <w:rsid w:val="00F27E09"/>
    <w:rsid w:val="00F37CBD"/>
    <w:rsid w:val="00F41C7F"/>
    <w:rsid w:val="00F4312D"/>
    <w:rsid w:val="00F46494"/>
    <w:rsid w:val="00F54020"/>
    <w:rsid w:val="00F558AB"/>
    <w:rsid w:val="00F56042"/>
    <w:rsid w:val="00F57103"/>
    <w:rsid w:val="00F5735C"/>
    <w:rsid w:val="00F61CAA"/>
    <w:rsid w:val="00F61D89"/>
    <w:rsid w:val="00F65A84"/>
    <w:rsid w:val="00F671CD"/>
    <w:rsid w:val="00F726DF"/>
    <w:rsid w:val="00F72BF3"/>
    <w:rsid w:val="00F76A88"/>
    <w:rsid w:val="00F77681"/>
    <w:rsid w:val="00F835C1"/>
    <w:rsid w:val="00F835D7"/>
    <w:rsid w:val="00F847B7"/>
    <w:rsid w:val="00F86ABB"/>
    <w:rsid w:val="00FB45CC"/>
    <w:rsid w:val="00FB551B"/>
    <w:rsid w:val="00FC44C9"/>
    <w:rsid w:val="00FD019F"/>
    <w:rsid w:val="00FD0E5A"/>
    <w:rsid w:val="00FD3712"/>
    <w:rsid w:val="00FD40EC"/>
    <w:rsid w:val="00FD7648"/>
    <w:rsid w:val="00FD7D32"/>
    <w:rsid w:val="00FE45F4"/>
    <w:rsid w:val="00FE4A92"/>
    <w:rsid w:val="00FE5124"/>
    <w:rsid w:val="00FE57EF"/>
    <w:rsid w:val="00FE7409"/>
    <w:rsid w:val="00FF3DBE"/>
    <w:rsid w:val="00FF4234"/>
    <w:rsid w:val="00FF5081"/>
    <w:rsid w:val="00FF613E"/>
    <w:rsid w:val="00FF73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MX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76EE8"/>
  <w15:docId w15:val="{932428BE-9D81-4E9B-9DE1-DFCA34EC6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3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D51857"/>
    <w:rPr>
      <w:color w:val="808080"/>
    </w:rPr>
  </w:style>
  <w:style w:type="character" w:customStyle="1" w:styleId="u-visually-hidden">
    <w:name w:val="u-visually-hidden"/>
    <w:basedOn w:val="DefaultParagraphFont"/>
    <w:rsid w:val="00720B9F"/>
  </w:style>
  <w:style w:type="character" w:customStyle="1" w:styleId="fontstyle01">
    <w:name w:val="fontstyle01"/>
    <w:basedOn w:val="DefaultParagraphFont"/>
    <w:rsid w:val="00720B9F"/>
    <w:rPr>
      <w:rFonts w:ascii="TimesNewRomanPSMT" w:hAnsi="TimesNewRomanPSMT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720B9F"/>
    <w:rPr>
      <w:rFonts w:ascii="TimesNewRomanPS-BoldMT" w:hAnsi="TimesNewRomanPS-BoldMT" w:hint="default"/>
      <w:b/>
      <w:bCs/>
      <w:i w:val="0"/>
      <w:iCs w:val="0"/>
      <w:color w:val="242021"/>
      <w:sz w:val="20"/>
      <w:szCs w:val="20"/>
    </w:rPr>
  </w:style>
  <w:style w:type="character" w:customStyle="1" w:styleId="fontstyle31">
    <w:name w:val="fontstyle31"/>
    <w:basedOn w:val="DefaultParagraphFont"/>
    <w:rsid w:val="00720B9F"/>
    <w:rPr>
      <w:rFonts w:ascii="AdvOT2e364b11+20" w:hAnsi="AdvOT2e364b1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720B9F"/>
    <w:rPr>
      <w:rFonts w:ascii="AdvOT8608a8d1+22" w:hAnsi="AdvOT8608a8d1+22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nlm-given-names">
    <w:name w:val="nlm-given-names"/>
    <w:basedOn w:val="DefaultParagraphFont"/>
    <w:rsid w:val="00720B9F"/>
  </w:style>
  <w:style w:type="character" w:customStyle="1" w:styleId="nlm-surname">
    <w:name w:val="nlm-surname"/>
    <w:basedOn w:val="DefaultParagraphFont"/>
    <w:rsid w:val="00720B9F"/>
  </w:style>
  <w:style w:type="paragraph" w:customStyle="1" w:styleId="Default">
    <w:name w:val="Default"/>
    <w:rsid w:val="00720B9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MX"/>
    </w:rPr>
  </w:style>
  <w:style w:type="character" w:customStyle="1" w:styleId="fm-vol-iss-date">
    <w:name w:val="fm-vol-iss-date"/>
    <w:basedOn w:val="DefaultParagraphFont"/>
    <w:rsid w:val="000C2B99"/>
  </w:style>
  <w:style w:type="character" w:customStyle="1" w:styleId="doi">
    <w:name w:val="doi"/>
    <w:basedOn w:val="DefaultParagraphFont"/>
    <w:rsid w:val="000C2B99"/>
  </w:style>
  <w:style w:type="paragraph" w:customStyle="1" w:styleId="dx-doi">
    <w:name w:val="dx-doi"/>
    <w:basedOn w:val="Normal"/>
    <w:rsid w:val="008F75DC"/>
    <w:pPr>
      <w:spacing w:before="100" w:beforeAutospacing="1" w:after="100" w:afterAutospacing="1"/>
    </w:pPr>
    <w:rPr>
      <w:rFonts w:eastAsia="Times New Roman" w:cs="Times New Roman"/>
      <w:szCs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75D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58752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9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495915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54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744049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5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837436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5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555087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52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523608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6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942207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43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73966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897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703586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72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234289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84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723851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79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00876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115804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0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765610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53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14903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003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48411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24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829661">
                  <w:marLeft w:val="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94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5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83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A593E9A-6149-44D7-966A-B6EC80F47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0</TotalTime>
  <Pages>12</Pages>
  <Words>1298</Words>
  <Characters>7404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hish</dc:creator>
  <cp:lastModifiedBy>Samson Oyebanjo</cp:lastModifiedBy>
  <cp:revision>4</cp:revision>
  <cp:lastPrinted>2020-10-16T14:39:00Z</cp:lastPrinted>
  <dcterms:created xsi:type="dcterms:W3CDTF">2020-11-12T05:05:00Z</dcterms:created>
  <dcterms:modified xsi:type="dcterms:W3CDTF">2020-11-12T16:59:00Z</dcterms:modified>
</cp:coreProperties>
</file>